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44DF1" w14:textId="77777777" w:rsidR="00481000" w:rsidRPr="00D62440" w:rsidRDefault="007941C3" w:rsidP="007941C3">
      <w:pPr>
        <w:jc w:val="center"/>
        <w:outlineLvl w:val="0"/>
        <w:rPr>
          <w:rFonts w:ascii="Arial Narrow" w:hAnsi="Arial Narrow" w:cs="Arial"/>
          <w:b/>
          <w:sz w:val="40"/>
          <w:szCs w:val="36"/>
        </w:rPr>
      </w:pPr>
      <w:r>
        <w:rPr>
          <w:rFonts w:ascii="Arial Narrow" w:hAnsi="Arial Narrow" w:cs="Arial"/>
          <w:b/>
          <w:sz w:val="40"/>
          <w:szCs w:val="36"/>
        </w:rPr>
        <w:t>Neighborhood</w:t>
      </w:r>
      <w:r w:rsidR="002E2151" w:rsidRPr="00D62440">
        <w:rPr>
          <w:rFonts w:ascii="Arial Narrow" w:hAnsi="Arial Narrow" w:cs="Arial"/>
          <w:b/>
          <w:sz w:val="40"/>
          <w:szCs w:val="36"/>
        </w:rPr>
        <w:t xml:space="preserve"> Advisor </w:t>
      </w:r>
      <w:r w:rsidR="007E2357" w:rsidRPr="00D62440">
        <w:rPr>
          <w:rFonts w:ascii="Arial Narrow" w:hAnsi="Arial Narrow" w:cs="Arial"/>
          <w:b/>
          <w:sz w:val="40"/>
          <w:szCs w:val="36"/>
        </w:rPr>
        <w:t>Instructions</w:t>
      </w:r>
    </w:p>
    <w:p w14:paraId="6ECEF87B" w14:textId="77777777" w:rsidR="00184F4A" w:rsidRDefault="00184F4A" w:rsidP="00C7097C">
      <w:pPr>
        <w:pStyle w:val="JABody"/>
      </w:pPr>
    </w:p>
    <w:p w14:paraId="151F7009" w14:textId="77777777" w:rsidR="007E2357" w:rsidRPr="00B31D4A" w:rsidRDefault="007E2357" w:rsidP="00C7097C">
      <w:pPr>
        <w:pStyle w:val="JABody"/>
      </w:pPr>
      <w:r w:rsidRPr="00B31D4A">
        <w:t>Dear Member,</w:t>
      </w:r>
    </w:p>
    <w:p w14:paraId="7219CB94" w14:textId="77777777" w:rsidR="007E2357" w:rsidRPr="00B31D4A" w:rsidRDefault="007E2357" w:rsidP="00C7097C">
      <w:pPr>
        <w:pStyle w:val="JABody"/>
      </w:pPr>
      <w:r w:rsidRPr="00B31D4A">
        <w:t xml:space="preserve">Below are the complete instructions for getting the </w:t>
      </w:r>
      <w:r w:rsidR="007941C3">
        <w:t>Neighborhood Advisor</w:t>
      </w:r>
      <w:r w:rsidRPr="00B31D4A">
        <w:t xml:space="preserve"> ready for print each month</w:t>
      </w:r>
      <w:r w:rsidR="00EF03DE">
        <w:t xml:space="preserve">. </w:t>
      </w:r>
      <w:r w:rsidRPr="00B31D4A">
        <w:t xml:space="preserve">If you have any questions, please contact us. </w:t>
      </w:r>
    </w:p>
    <w:p w14:paraId="62A3E373" w14:textId="77777777" w:rsidR="007E2357" w:rsidRPr="00B31D4A" w:rsidRDefault="007E2357" w:rsidP="007941C3">
      <w:pPr>
        <w:pStyle w:val="JASubhead"/>
        <w:outlineLvl w:val="0"/>
      </w:pPr>
      <w:r w:rsidRPr="00B31D4A">
        <w:t>Core 3 Concierge Services</w:t>
      </w:r>
    </w:p>
    <w:p w14:paraId="4459A831" w14:textId="77777777" w:rsidR="00E23A47" w:rsidRPr="00E23A47" w:rsidRDefault="007E2357" w:rsidP="007941C3">
      <w:pPr>
        <w:pStyle w:val="JABody"/>
        <w:outlineLvl w:val="0"/>
      </w:pPr>
      <w:r w:rsidRPr="00E23A47">
        <w:t>We’ll Customize, Print and Mail The Newsletter FOR You!</w:t>
      </w:r>
    </w:p>
    <w:p w14:paraId="3E962B7B" w14:textId="77777777" w:rsidR="007E2357" w:rsidRPr="00B31D4A" w:rsidRDefault="007E2357" w:rsidP="00C7097C">
      <w:pPr>
        <w:pStyle w:val="JABody"/>
      </w:pPr>
      <w:r w:rsidRPr="00B31D4A">
        <w:t xml:space="preserve">If you would rather get the </w:t>
      </w:r>
      <w:r w:rsidR="007941C3">
        <w:t>Neighborhood Advisor</w:t>
      </w:r>
      <w:r w:rsidRPr="00B31D4A">
        <w:t xml:space="preserve"> completely off your plate, enroll in our </w:t>
      </w:r>
      <w:r w:rsidR="00B31D4A" w:rsidRPr="00E23A47">
        <w:rPr>
          <w:b/>
          <w:i/>
        </w:rPr>
        <w:t xml:space="preserve">Core 3 </w:t>
      </w:r>
      <w:r w:rsidRPr="00E23A47">
        <w:rPr>
          <w:b/>
          <w:i/>
        </w:rPr>
        <w:t>Concierge</w:t>
      </w:r>
      <w:r w:rsidRPr="00E23A47">
        <w:rPr>
          <w:b/>
        </w:rPr>
        <w:t xml:space="preserve"> service</w:t>
      </w:r>
      <w:r w:rsidRPr="00B31D4A">
        <w:t xml:space="preserve"> and we’ll handle the </w:t>
      </w:r>
      <w:proofErr w:type="spellStart"/>
      <w:r w:rsidRPr="00B31D4A">
        <w:t>set up</w:t>
      </w:r>
      <w:proofErr w:type="spellEnd"/>
      <w:r w:rsidRPr="00B31D4A">
        <w:t>, customizing, printing and mailing so you don’t have to!  Call our office for details</w:t>
      </w:r>
      <w:r w:rsidR="00EF03DE">
        <w:t xml:space="preserve">. </w:t>
      </w:r>
      <w:r w:rsidRPr="00B31D4A">
        <w:t>1-877-887-5</w:t>
      </w:r>
      <w:r w:rsidR="00B31D4A">
        <w:t>791</w:t>
      </w:r>
      <w:r w:rsidR="00EF03DE">
        <w:t xml:space="preserve">. </w:t>
      </w:r>
    </w:p>
    <w:p w14:paraId="220ED2B2" w14:textId="77777777" w:rsidR="009F7772" w:rsidRPr="00B31D4A" w:rsidRDefault="00481000" w:rsidP="007941C3">
      <w:pPr>
        <w:pStyle w:val="JASubhead"/>
        <w:outlineLvl w:val="0"/>
      </w:pPr>
      <w:r w:rsidRPr="00B31D4A">
        <w:t>Use</w:t>
      </w:r>
      <w:r w:rsidR="00E23A47">
        <w:t xml:space="preserve"> Marketing Pieces for Future C</w:t>
      </w:r>
      <w:r w:rsidR="009F7772" w:rsidRPr="00B31D4A">
        <w:t>ampaigns!!</w:t>
      </w:r>
    </w:p>
    <w:p w14:paraId="2DB5B54E" w14:textId="77777777" w:rsidR="009F7772" w:rsidRPr="00B31D4A" w:rsidRDefault="009F7772" w:rsidP="00C7097C">
      <w:pPr>
        <w:pStyle w:val="JABody"/>
      </w:pPr>
      <w:r w:rsidRPr="00B31D4A">
        <w:t xml:space="preserve">All of the inserts, postcards, letters and fliers that you receive over the months can be used over and over again with a little “tweaking.”  </w:t>
      </w:r>
    </w:p>
    <w:p w14:paraId="2EF9457B" w14:textId="77777777" w:rsidR="009F7772" w:rsidRDefault="00E23A47" w:rsidP="00C7097C">
      <w:pPr>
        <w:pStyle w:val="JABody"/>
      </w:pPr>
      <w:r w:rsidRPr="00E23A47">
        <w:rPr>
          <w:b/>
        </w:rPr>
        <w:t>Cut</w:t>
      </w:r>
      <w:r w:rsidR="009F7772" w:rsidRPr="00E23A47">
        <w:rPr>
          <w:b/>
        </w:rPr>
        <w:t xml:space="preserve"> and paste</w:t>
      </w:r>
      <w:r w:rsidR="00EF03DE">
        <w:rPr>
          <w:b/>
        </w:rPr>
        <w:t xml:space="preserve">. </w:t>
      </w:r>
      <w:r w:rsidR="009F7772" w:rsidRPr="00B31D4A">
        <w:t>You are going to repeat certain marketing messages over and over again</w:t>
      </w:r>
      <w:r w:rsidR="00EF03DE">
        <w:t xml:space="preserve">. </w:t>
      </w:r>
      <w:r w:rsidR="009F7772" w:rsidRPr="00B31D4A">
        <w:t>It’s much easier to cut and paste these messages into new marketing campaigns than racking your brains trying to remember the exact wording</w:t>
      </w:r>
      <w:r w:rsidR="00EF03DE">
        <w:t xml:space="preserve">. </w:t>
      </w:r>
    </w:p>
    <w:p w14:paraId="2BEB58DA" w14:textId="77777777" w:rsidR="00E23A47" w:rsidRPr="00B31D4A" w:rsidRDefault="00E23A47" w:rsidP="00C7097C">
      <w:pPr>
        <w:pStyle w:val="JABody"/>
      </w:pPr>
      <w:r w:rsidRPr="00B31D4A">
        <w:rPr>
          <w:b/>
        </w:rPr>
        <w:t>Platinum Members</w:t>
      </w:r>
      <w:r w:rsidRPr="00B31D4A">
        <w:t xml:space="preserve">: Next time you need to do a specialized marketing campaign, instead of writing the letter or postcard from scratch, you can simply look through the arsenal in the Platinum Member’s only website and find the ad copy that applies best to your campaign, tweak it a little, and you’re ready to go. This will save you hours of work. </w:t>
      </w:r>
    </w:p>
    <w:p w14:paraId="7EBC5C83" w14:textId="77777777" w:rsidR="00C4584B" w:rsidRPr="00C4584B" w:rsidRDefault="00C4584B" w:rsidP="007941C3">
      <w:pPr>
        <w:pStyle w:val="JASubhead"/>
        <w:outlineLvl w:val="0"/>
      </w:pPr>
      <w:r w:rsidRPr="00C4584B">
        <w:t>QR Codes</w:t>
      </w:r>
    </w:p>
    <w:p w14:paraId="1B360C12" w14:textId="77777777" w:rsidR="009F00A7" w:rsidRDefault="0011484E" w:rsidP="00C7097C">
      <w:pPr>
        <w:pStyle w:val="JABody"/>
      </w:pPr>
      <w:r>
        <w:rPr>
          <w:noProof/>
        </w:rPr>
        <w:drawing>
          <wp:anchor distT="0" distB="0" distL="114300" distR="114300" simplePos="0" relativeHeight="251659264" behindDoc="0" locked="0" layoutInCell="1" allowOverlap="1" wp14:anchorId="6FEF8CD7" wp14:editId="53FB02B3">
            <wp:simplePos x="0" y="0"/>
            <wp:positionH relativeFrom="column">
              <wp:posOffset>45720</wp:posOffset>
            </wp:positionH>
            <wp:positionV relativeFrom="paragraph">
              <wp:posOffset>19685</wp:posOffset>
            </wp:positionV>
            <wp:extent cx="1365250" cy="1365250"/>
            <wp:effectExtent l="0" t="0" r="0" b="0"/>
            <wp:wrapSquare wrapText="bothSides"/>
            <wp:docPr id="1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250" cy="1365250"/>
                    </a:xfrm>
                    <a:prstGeom prst="rect">
                      <a:avLst/>
                    </a:prstGeom>
                    <a:noFill/>
                  </pic:spPr>
                </pic:pic>
              </a:graphicData>
            </a:graphic>
            <wp14:sizeRelH relativeFrom="page">
              <wp14:pctWidth>0</wp14:pctWidth>
            </wp14:sizeRelH>
            <wp14:sizeRelV relativeFrom="page">
              <wp14:pctHeight>0</wp14:pctHeight>
            </wp14:sizeRelV>
          </wp:anchor>
        </w:drawing>
      </w:r>
      <w:r w:rsidR="00C4584B">
        <w:t>You’ll find QR codes in the newsletter, also in some of the inserts</w:t>
      </w:r>
      <w:r w:rsidR="00EF03DE">
        <w:t xml:space="preserve">. </w:t>
      </w:r>
    </w:p>
    <w:p w14:paraId="0379D965" w14:textId="77777777" w:rsidR="00C4584B" w:rsidRDefault="00C4584B" w:rsidP="00C7097C">
      <w:pPr>
        <w:pStyle w:val="JABody"/>
      </w:pPr>
      <w:r w:rsidRPr="009F00A7">
        <w:t>Scan this code with your smartphone to watch my video on how to quickly and easily generate QR codes and use them in your marketing</w:t>
      </w:r>
      <w:r w:rsidR="00EF03DE">
        <w:t xml:space="preserve">. </w:t>
      </w:r>
      <w:r>
        <w:t xml:space="preserve">You can also go to </w:t>
      </w:r>
      <w:hyperlink r:id="rId8" w:history="1">
        <w:r w:rsidRPr="00C9081D">
          <w:rPr>
            <w:rStyle w:val="Hyperlink"/>
          </w:rPr>
          <w:t>www.QRCode.VipRespond.com</w:t>
        </w:r>
      </w:hyperlink>
      <w:r>
        <w:t xml:space="preserve"> to watch the video.</w:t>
      </w:r>
    </w:p>
    <w:p w14:paraId="7495BCC6" w14:textId="77777777" w:rsidR="00C4584B" w:rsidRDefault="00C4584B" w:rsidP="00C7097C">
      <w:pPr>
        <w:pStyle w:val="JABody"/>
      </w:pPr>
      <w:r w:rsidRPr="00C4584B">
        <w:rPr>
          <w:b/>
          <w:highlight w:val="yellow"/>
        </w:rPr>
        <w:t>IMPORTANT!</w:t>
      </w:r>
      <w:r>
        <w:t xml:space="preserve">  You MUST replace my QR codes with your own!  The codes in the marketing pieces all link to my video on QR code marketing</w:t>
      </w:r>
      <w:r w:rsidR="00EF03DE">
        <w:t xml:space="preserve">. </w:t>
      </w:r>
      <w:r>
        <w:t xml:space="preserve">(If you don’t want to use QR codes, </w:t>
      </w:r>
      <w:r w:rsidR="009F00A7">
        <w:t xml:space="preserve">simply </w:t>
      </w:r>
      <w:r>
        <w:t xml:space="preserve">delete </w:t>
      </w:r>
      <w:r w:rsidR="009F00A7">
        <w:t>our code from</w:t>
      </w:r>
      <w:r>
        <w:t xml:space="preserve"> the marketing piece.)</w:t>
      </w:r>
    </w:p>
    <w:p w14:paraId="2F77E3E7" w14:textId="77777777" w:rsidR="009F00A7" w:rsidRPr="00F17C13" w:rsidRDefault="009F00A7" w:rsidP="00C7097C">
      <w:pPr>
        <w:pStyle w:val="JABody"/>
      </w:pPr>
      <w:r w:rsidRPr="00F17C13">
        <w:t xml:space="preserve">Sample </w:t>
      </w:r>
      <w:proofErr w:type="gramStart"/>
      <w:r w:rsidRPr="00F17C13">
        <w:t>teaser</w:t>
      </w:r>
      <w:proofErr w:type="gramEnd"/>
      <w:r w:rsidRPr="00F17C13">
        <w:t xml:space="preserve"> copy for your QR codes:</w:t>
      </w:r>
    </w:p>
    <w:p w14:paraId="256EE505" w14:textId="77777777" w:rsidR="009F00A7" w:rsidRDefault="009F00A7" w:rsidP="00C7097C">
      <w:pPr>
        <w:pStyle w:val="JABody"/>
        <w:numPr>
          <w:ilvl w:val="0"/>
          <w:numId w:val="15"/>
        </w:numPr>
      </w:pPr>
      <w:r>
        <w:t>Scan to see our “Smartphone” special of the month!</w:t>
      </w:r>
    </w:p>
    <w:p w14:paraId="2A54AAF6" w14:textId="77777777" w:rsidR="009F00A7" w:rsidRPr="00173EE1" w:rsidRDefault="009F00A7" w:rsidP="00C7097C">
      <w:pPr>
        <w:pStyle w:val="JABody"/>
        <w:numPr>
          <w:ilvl w:val="0"/>
          <w:numId w:val="15"/>
        </w:numPr>
      </w:pPr>
      <w:r>
        <w:t>Scan to get a gift certificate for $103.72</w:t>
      </w:r>
    </w:p>
    <w:p w14:paraId="0D2F7769" w14:textId="77777777" w:rsidR="009F00A7" w:rsidRDefault="009F00A7" w:rsidP="00C7097C">
      <w:pPr>
        <w:pStyle w:val="JABody"/>
        <w:numPr>
          <w:ilvl w:val="0"/>
          <w:numId w:val="15"/>
        </w:numPr>
      </w:pPr>
      <w:r>
        <w:t>Scan to see photos of gorgeous new floors we recently installed!</w:t>
      </w:r>
    </w:p>
    <w:p w14:paraId="7104BB07" w14:textId="77777777" w:rsidR="009F00A7" w:rsidRDefault="009F00A7" w:rsidP="00C7097C">
      <w:pPr>
        <w:pStyle w:val="JABody"/>
        <w:numPr>
          <w:ilvl w:val="0"/>
          <w:numId w:val="15"/>
        </w:numPr>
      </w:pPr>
      <w:r>
        <w:t>Scan to hear what one of our super-satisfied clients had to say!</w:t>
      </w:r>
    </w:p>
    <w:p w14:paraId="5D87EB1C" w14:textId="77777777" w:rsidR="009F00A7" w:rsidRDefault="009F00A7" w:rsidP="00C7097C">
      <w:pPr>
        <w:pStyle w:val="JABody"/>
        <w:numPr>
          <w:ilvl w:val="0"/>
          <w:numId w:val="15"/>
        </w:numPr>
      </w:pPr>
      <w:r>
        <w:t>Scan to link directly to our website.</w:t>
      </w:r>
    </w:p>
    <w:p w14:paraId="42537CD8" w14:textId="77777777" w:rsidR="009F00A7" w:rsidRDefault="009F00A7" w:rsidP="00C7097C">
      <w:pPr>
        <w:pStyle w:val="JABody"/>
        <w:numPr>
          <w:ilvl w:val="0"/>
          <w:numId w:val="15"/>
        </w:numPr>
      </w:pPr>
      <w:r>
        <w:t>Scan to enter our testimonial contest!</w:t>
      </w:r>
    </w:p>
    <w:p w14:paraId="17E944FC" w14:textId="77777777" w:rsidR="009F00A7" w:rsidRDefault="009F00A7" w:rsidP="00C7097C">
      <w:pPr>
        <w:pStyle w:val="JABody"/>
        <w:numPr>
          <w:ilvl w:val="0"/>
          <w:numId w:val="15"/>
        </w:numPr>
      </w:pPr>
      <w:r>
        <w:t>Scan for our online carpet spotting guide!</w:t>
      </w:r>
    </w:p>
    <w:p w14:paraId="6B083B34" w14:textId="77777777" w:rsidR="009F00A7" w:rsidRDefault="009F00A7" w:rsidP="00C7097C">
      <w:pPr>
        <w:pStyle w:val="JABody"/>
        <w:numPr>
          <w:ilvl w:val="0"/>
          <w:numId w:val="15"/>
        </w:numPr>
      </w:pPr>
      <w:r>
        <w:t>Scan to schedule a complimentary Design Audit!</w:t>
      </w:r>
    </w:p>
    <w:p w14:paraId="35D43AEB" w14:textId="77777777" w:rsidR="0023769D" w:rsidRPr="008862CA" w:rsidRDefault="00F17C13" w:rsidP="007941C3">
      <w:pPr>
        <w:pStyle w:val="JASubhead"/>
        <w:outlineLvl w:val="0"/>
      </w:pPr>
      <w:r>
        <w:br w:type="page"/>
      </w:r>
      <w:r w:rsidR="0023769D">
        <w:lastRenderedPageBreak/>
        <w:t>Emotional Triggers</w:t>
      </w:r>
      <w:r w:rsidR="0023769D" w:rsidRPr="008862CA">
        <w:t xml:space="preserve"> </w:t>
      </w:r>
    </w:p>
    <w:p w14:paraId="29E51AF8" w14:textId="77777777" w:rsidR="0023769D" w:rsidRDefault="0023769D" w:rsidP="00C7097C">
      <w:pPr>
        <w:pStyle w:val="JABody"/>
      </w:pPr>
      <w:r>
        <w:t>The HA is designed to work as-is with no re-working other than what’s mentioned in the ‘customizing the HA’ section below</w:t>
      </w:r>
      <w:r w:rsidR="00EF03DE">
        <w:t xml:space="preserve">. </w:t>
      </w:r>
    </w:p>
    <w:p w14:paraId="55486E84" w14:textId="77777777" w:rsidR="0023769D" w:rsidRDefault="0023769D" w:rsidP="00C7097C">
      <w:pPr>
        <w:pStyle w:val="JABody"/>
      </w:pPr>
      <w:r>
        <w:t>There are 10+ emotional triggers in each issue of the HA</w:t>
      </w:r>
      <w:r w:rsidR="00EF03DE">
        <w:t xml:space="preserve">. </w:t>
      </w:r>
      <w:r>
        <w:t xml:space="preserve">If you leave these </w:t>
      </w:r>
      <w:proofErr w:type="gramStart"/>
      <w:r>
        <w:t>out</w:t>
      </w:r>
      <w:proofErr w:type="gramEnd"/>
      <w:r>
        <w:t xml:space="preserve"> you will greatly reduce its effectiveness</w:t>
      </w:r>
      <w:r w:rsidR="00EF03DE">
        <w:t xml:space="preserve">. </w:t>
      </w:r>
    </w:p>
    <w:p w14:paraId="56C4904C" w14:textId="77777777" w:rsidR="0023769D" w:rsidRDefault="0023769D" w:rsidP="00C7097C">
      <w:pPr>
        <w:pStyle w:val="JABody"/>
        <w:numPr>
          <w:ilvl w:val="0"/>
          <w:numId w:val="16"/>
        </w:numPr>
      </w:pPr>
      <w:r>
        <w:t>Photo of you</w:t>
      </w:r>
    </w:p>
    <w:p w14:paraId="4DE0A55A" w14:textId="77777777" w:rsidR="0023769D" w:rsidRDefault="0023769D" w:rsidP="00C7097C">
      <w:pPr>
        <w:pStyle w:val="JABody"/>
        <w:numPr>
          <w:ilvl w:val="0"/>
          <w:numId w:val="16"/>
        </w:numPr>
      </w:pPr>
      <w:r>
        <w:t>Personal note at the beginning of the letter</w:t>
      </w:r>
    </w:p>
    <w:p w14:paraId="3E343D32" w14:textId="77777777" w:rsidR="0023769D" w:rsidRDefault="0023769D" w:rsidP="00C7097C">
      <w:pPr>
        <w:pStyle w:val="JABody"/>
        <w:numPr>
          <w:ilvl w:val="0"/>
          <w:numId w:val="16"/>
        </w:numPr>
      </w:pPr>
      <w:r>
        <w:t>Mystery Winner</w:t>
      </w:r>
    </w:p>
    <w:p w14:paraId="751C7649" w14:textId="77777777" w:rsidR="0023769D" w:rsidRDefault="0023769D" w:rsidP="00C7097C">
      <w:pPr>
        <w:pStyle w:val="JABody"/>
        <w:numPr>
          <w:ilvl w:val="0"/>
          <w:numId w:val="16"/>
        </w:numPr>
      </w:pPr>
      <w:r>
        <w:t>“Did You Know” section</w:t>
      </w:r>
    </w:p>
    <w:p w14:paraId="5FF2C787" w14:textId="77777777" w:rsidR="0023769D" w:rsidRDefault="0023769D" w:rsidP="00C7097C">
      <w:pPr>
        <w:pStyle w:val="JABody"/>
        <w:numPr>
          <w:ilvl w:val="0"/>
          <w:numId w:val="16"/>
        </w:numPr>
      </w:pPr>
      <w:r>
        <w:t>Mega Trivia contest</w:t>
      </w:r>
    </w:p>
    <w:p w14:paraId="7FDD6D5E" w14:textId="77777777" w:rsidR="0023769D" w:rsidRDefault="0023769D" w:rsidP="00C7097C">
      <w:pPr>
        <w:pStyle w:val="JABody"/>
        <w:numPr>
          <w:ilvl w:val="0"/>
          <w:numId w:val="16"/>
        </w:numPr>
      </w:pPr>
      <w:r>
        <w:t>Client of the month</w:t>
      </w:r>
    </w:p>
    <w:p w14:paraId="6CB99B7E" w14:textId="77777777" w:rsidR="0023769D" w:rsidRDefault="0023769D" w:rsidP="00C7097C">
      <w:pPr>
        <w:pStyle w:val="JABody"/>
        <w:numPr>
          <w:ilvl w:val="0"/>
          <w:numId w:val="16"/>
        </w:numPr>
      </w:pPr>
      <w:r>
        <w:t>Testimonials</w:t>
      </w:r>
    </w:p>
    <w:p w14:paraId="278F23A4" w14:textId="77777777" w:rsidR="0023769D" w:rsidRDefault="00B252D0" w:rsidP="00C7097C">
      <w:pPr>
        <w:pStyle w:val="JABody"/>
        <w:numPr>
          <w:ilvl w:val="0"/>
          <w:numId w:val="16"/>
        </w:numPr>
      </w:pPr>
      <w:r>
        <w:t xml:space="preserve">Acknowledgment of </w:t>
      </w:r>
      <w:r w:rsidR="00D75F27">
        <w:t xml:space="preserve">new/returning </w:t>
      </w:r>
      <w:r>
        <w:t>clients</w:t>
      </w:r>
      <w:r w:rsidR="00D75F27">
        <w:t xml:space="preserve"> &amp; clients</w:t>
      </w:r>
      <w:r w:rsidR="0023769D">
        <w:t xml:space="preserve"> who referred</w:t>
      </w:r>
    </w:p>
    <w:p w14:paraId="39570F96" w14:textId="77777777" w:rsidR="0023769D" w:rsidRDefault="0023769D" w:rsidP="00C7097C">
      <w:pPr>
        <w:pStyle w:val="JABody"/>
        <w:numPr>
          <w:ilvl w:val="0"/>
          <w:numId w:val="16"/>
        </w:numPr>
      </w:pPr>
      <w:r>
        <w:t>Mention of the Referral Reward program</w:t>
      </w:r>
    </w:p>
    <w:p w14:paraId="5BFDD27F" w14:textId="77777777" w:rsidR="0023769D" w:rsidRDefault="0023769D" w:rsidP="00C7097C">
      <w:pPr>
        <w:pStyle w:val="JABody"/>
        <w:numPr>
          <w:ilvl w:val="0"/>
          <w:numId w:val="16"/>
        </w:numPr>
      </w:pPr>
      <w:r>
        <w:t>Info-</w:t>
      </w:r>
      <w:proofErr w:type="spellStart"/>
      <w:r>
        <w:t>tainment</w:t>
      </w:r>
      <w:proofErr w:type="spellEnd"/>
      <w:r w:rsidR="00EF03DE">
        <w:t xml:space="preserve">. </w:t>
      </w:r>
      <w:r>
        <w:t>The HA content is 80% fun, entertaining, informative articles, and 20% flooring related</w:t>
      </w:r>
      <w:r w:rsidR="00EF03DE">
        <w:t xml:space="preserve">. </w:t>
      </w:r>
      <w:r>
        <w:t xml:space="preserve">This is done ON PURPOSE. </w:t>
      </w:r>
    </w:p>
    <w:p w14:paraId="33812648" w14:textId="77777777" w:rsidR="0023769D" w:rsidRDefault="0023769D" w:rsidP="00C7097C">
      <w:pPr>
        <w:pStyle w:val="JABody"/>
        <w:numPr>
          <w:ilvl w:val="0"/>
          <w:numId w:val="16"/>
        </w:numPr>
      </w:pPr>
      <w:r>
        <w:t>Black printing on white or colored paper</w:t>
      </w:r>
      <w:r w:rsidR="00EF03DE">
        <w:t xml:space="preserve">. </w:t>
      </w:r>
      <w:r>
        <w:t>No Slick paper</w:t>
      </w:r>
      <w:r w:rsidR="00EF03DE">
        <w:t xml:space="preserve">. </w:t>
      </w:r>
      <w:r>
        <w:t>No 4-color processing</w:t>
      </w:r>
      <w:r w:rsidR="00EF03DE">
        <w:t xml:space="preserve">. </w:t>
      </w:r>
      <w:r>
        <w:t>This is done ON PURPOSE</w:t>
      </w:r>
      <w:r w:rsidR="00EF03DE">
        <w:t xml:space="preserve">. </w:t>
      </w:r>
    </w:p>
    <w:p w14:paraId="7CA67151" w14:textId="77777777" w:rsidR="0023769D" w:rsidRDefault="0023769D" w:rsidP="00C7097C">
      <w:pPr>
        <w:pStyle w:val="JABody"/>
      </w:pPr>
      <w:r w:rsidRPr="00E23A47">
        <w:rPr>
          <w:b/>
          <w:bCs/>
        </w:rPr>
        <w:t>True Story:</w:t>
      </w:r>
      <w:r>
        <w:t xml:space="preserve">  One </w:t>
      </w:r>
      <w:r w:rsidR="001E0936">
        <w:t>Flooring Success Systems</w:t>
      </w:r>
      <w:r>
        <w:t xml:space="preserve"> Member hired a full-time employee who expanded the HA from 4 pages to 8, dropped in a lot of articles tailored to his market area (sports teams, local events, etc.), featured his joint venture partners, etc</w:t>
      </w:r>
      <w:r w:rsidR="00EF03DE">
        <w:t xml:space="preserve">. </w:t>
      </w:r>
      <w:r>
        <w:t>In other words, really went the extra mile to re-work it</w:t>
      </w:r>
      <w:r w:rsidR="00EF03DE">
        <w:t xml:space="preserve">. </w:t>
      </w:r>
      <w:r>
        <w:t xml:space="preserve">However, he left out many of the triggers listed above, and the letter got little to no response. I caught the mistake and immediately coached him on what to do. He put the triggers back in and response shot up. </w:t>
      </w:r>
    </w:p>
    <w:p w14:paraId="1856367A" w14:textId="77777777" w:rsidR="0023769D" w:rsidRPr="00EF03DE" w:rsidRDefault="00EF03DE" w:rsidP="007941C3">
      <w:pPr>
        <w:pStyle w:val="JASubhead"/>
        <w:outlineLvl w:val="0"/>
      </w:pPr>
      <w:r>
        <w:t>Keep It P</w:t>
      </w:r>
      <w:r w:rsidR="0023769D" w:rsidRPr="00EF03DE">
        <w:t>ersonal</w:t>
      </w:r>
    </w:p>
    <w:p w14:paraId="3E749826" w14:textId="77777777" w:rsidR="0023769D" w:rsidRDefault="0023769D" w:rsidP="00C7097C">
      <w:pPr>
        <w:pStyle w:val="JABody"/>
        <w:numPr>
          <w:ilvl w:val="0"/>
          <w:numId w:val="17"/>
        </w:numPr>
      </w:pPr>
      <w:r>
        <w:t>Don’t use slick, 4-color processing</w:t>
      </w:r>
    </w:p>
    <w:p w14:paraId="19FDBBA1" w14:textId="77777777" w:rsidR="0023769D" w:rsidRDefault="0011484E" w:rsidP="00C7097C">
      <w:pPr>
        <w:pStyle w:val="JABody"/>
        <w:numPr>
          <w:ilvl w:val="0"/>
          <w:numId w:val="17"/>
        </w:numPr>
      </w:pPr>
      <w:r>
        <w:rPr>
          <w:noProof/>
        </w:rPr>
        <w:drawing>
          <wp:anchor distT="0" distB="0" distL="114300" distR="114300" simplePos="0" relativeHeight="251656192" behindDoc="0" locked="0" layoutInCell="1" allowOverlap="1" wp14:anchorId="5FA36AC3" wp14:editId="1B439D99">
            <wp:simplePos x="0" y="0"/>
            <wp:positionH relativeFrom="column">
              <wp:posOffset>5731510</wp:posOffset>
            </wp:positionH>
            <wp:positionV relativeFrom="paragraph">
              <wp:posOffset>397510</wp:posOffset>
            </wp:positionV>
            <wp:extent cx="421640" cy="584835"/>
            <wp:effectExtent l="0" t="0" r="0" b="0"/>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640" cy="584835"/>
                    </a:xfrm>
                    <a:prstGeom prst="rect">
                      <a:avLst/>
                    </a:prstGeom>
                    <a:noFill/>
                  </pic:spPr>
                </pic:pic>
              </a:graphicData>
            </a:graphic>
            <wp14:sizeRelH relativeFrom="page">
              <wp14:pctWidth>0</wp14:pctWidth>
            </wp14:sizeRelH>
            <wp14:sizeRelV relativeFrom="page">
              <wp14:pctHeight>0</wp14:pctHeight>
            </wp14:sizeRelV>
          </wp:anchor>
        </w:drawing>
      </w:r>
      <w:r w:rsidR="0023769D">
        <w:t>It should look like something you wrote on your home computer and printed off copies</w:t>
      </w:r>
      <w:r w:rsidR="00EF03DE">
        <w:t xml:space="preserve">. </w:t>
      </w:r>
      <w:r w:rsidR="0023769D">
        <w:t>This is done ON PURPOSE.</w:t>
      </w:r>
    </w:p>
    <w:p w14:paraId="3613D074" w14:textId="77777777" w:rsidR="0023769D" w:rsidRDefault="0011484E" w:rsidP="0023769D">
      <w:pPr>
        <w:ind w:left="825"/>
      </w:pPr>
      <w:r>
        <w:rPr>
          <w:b/>
          <w:bCs/>
          <w:noProof/>
        </w:rPr>
        <w:drawing>
          <wp:anchor distT="0" distB="0" distL="114300" distR="114300" simplePos="0" relativeHeight="251658240" behindDoc="0" locked="0" layoutInCell="1" allowOverlap="1" wp14:anchorId="0C01B97F" wp14:editId="3405C6FA">
            <wp:simplePos x="0" y="0"/>
            <wp:positionH relativeFrom="column">
              <wp:posOffset>-3810</wp:posOffset>
            </wp:positionH>
            <wp:positionV relativeFrom="paragraph">
              <wp:posOffset>99060</wp:posOffset>
            </wp:positionV>
            <wp:extent cx="1238250" cy="251460"/>
            <wp:effectExtent l="0" t="0" r="0" b="0"/>
            <wp:wrapNone/>
            <wp:docPr id="1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251460"/>
                    </a:xfrm>
                    <a:prstGeom prst="rect">
                      <a:avLst/>
                    </a:prstGeom>
                    <a:noFill/>
                  </pic:spPr>
                </pic:pic>
              </a:graphicData>
            </a:graphic>
            <wp14:sizeRelH relativeFrom="page">
              <wp14:pctWidth>0</wp14:pctWidth>
            </wp14:sizeRelH>
            <wp14:sizeRelV relativeFrom="page">
              <wp14:pctHeight>0</wp14:pctHeight>
            </wp14:sizeRelV>
          </wp:anchor>
        </w:drawing>
      </w:r>
    </w:p>
    <w:p w14:paraId="3130B820" w14:textId="77777777" w:rsidR="00874FFB" w:rsidRDefault="00874FFB" w:rsidP="00874FFB">
      <w:pPr>
        <w:widowControl w:val="0"/>
        <w:rPr>
          <w:b/>
          <w:bCs/>
        </w:rPr>
      </w:pPr>
    </w:p>
    <w:p w14:paraId="35147021" w14:textId="77777777" w:rsidR="00874FFB" w:rsidRPr="00383063" w:rsidRDefault="0011484E" w:rsidP="00C7097C">
      <w:pPr>
        <w:pStyle w:val="JABody"/>
      </w:pPr>
      <w:r>
        <w:rPr>
          <w:noProof/>
        </w:rPr>
        <w:drawing>
          <wp:anchor distT="0" distB="0" distL="114300" distR="114300" simplePos="0" relativeHeight="251657216" behindDoc="0" locked="0" layoutInCell="1" allowOverlap="1" wp14:anchorId="668A5B20" wp14:editId="64D6CFA9">
            <wp:simplePos x="0" y="0"/>
            <wp:positionH relativeFrom="column">
              <wp:posOffset>-222250</wp:posOffset>
            </wp:positionH>
            <wp:positionV relativeFrom="paragraph">
              <wp:posOffset>201295</wp:posOffset>
            </wp:positionV>
            <wp:extent cx="361950" cy="349885"/>
            <wp:effectExtent l="0" t="0" r="0" b="0"/>
            <wp:wrapNone/>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1950" cy="349885"/>
                    </a:xfrm>
                    <a:prstGeom prst="rect">
                      <a:avLst/>
                    </a:prstGeom>
                    <a:noFill/>
                  </pic:spPr>
                </pic:pic>
              </a:graphicData>
            </a:graphic>
            <wp14:sizeRelH relativeFrom="page">
              <wp14:pctWidth>0</wp14:pctWidth>
            </wp14:sizeRelH>
            <wp14:sizeRelV relativeFrom="page">
              <wp14:pctHeight>0</wp14:pctHeight>
            </wp14:sizeRelV>
          </wp:anchor>
        </w:drawing>
      </w:r>
      <w:r w:rsidR="00874FFB">
        <w:rPr>
          <w:bCs/>
        </w:rPr>
        <w:t>By Mike Capuzzi</w:t>
      </w:r>
      <w:r w:rsidR="00874FFB">
        <w:t xml:space="preserve"> </w:t>
      </w:r>
      <w:r w:rsidR="00874FFB" w:rsidRPr="00383063">
        <w:t>Www.</w:t>
      </w:r>
      <w:r w:rsidR="00902628">
        <w:t>Copy</w:t>
      </w:r>
      <w:r w:rsidR="00874FFB" w:rsidRPr="00383063">
        <w:t>Doodles.com   Ph: 800-690-0842</w:t>
      </w:r>
    </w:p>
    <w:p w14:paraId="6C1E66EC" w14:textId="77777777" w:rsidR="00874FFB" w:rsidRDefault="00874FFB" w:rsidP="00C7097C">
      <w:pPr>
        <w:pStyle w:val="JABody"/>
      </w:pPr>
      <w:r>
        <w:t>In many of the newsletters and inserts you’ll see what look like hand-written doodles</w:t>
      </w:r>
      <w:r w:rsidR="00EF03DE">
        <w:t xml:space="preserve">. </w:t>
      </w:r>
      <w:proofErr w:type="spellStart"/>
      <w:r>
        <w:t>Copydoodles</w:t>
      </w:r>
      <w:proofErr w:type="spellEnd"/>
      <w:r>
        <w:t xml:space="preserve"> will make any marketing piece more personal and effective in just seconds, without changing a word of copy</w:t>
      </w:r>
      <w:r w:rsidR="00EF03DE">
        <w:t xml:space="preserve">. </w:t>
      </w:r>
      <w:r>
        <w:t xml:space="preserve">Copy cosmetics are critically important for both offline and online marketers in order to achieve maximum response. These </w:t>
      </w:r>
      <w:proofErr w:type="gramStart"/>
      <w:r>
        <w:t>often over-</w:t>
      </w:r>
      <w:proofErr w:type="gramEnd"/>
      <w:r>
        <w:t>looked graphic devices improve readability, draw the reader in and create a more personalized, 1:1 feel</w:t>
      </w:r>
      <w:r w:rsidR="00EF03DE">
        <w:t xml:space="preserve">. </w:t>
      </w:r>
      <w:r>
        <w:t xml:space="preserve">Go to </w:t>
      </w:r>
      <w:hyperlink r:id="rId12" w:history="1">
        <w:r w:rsidR="00EF03DE" w:rsidRPr="00EF03DE">
          <w:rPr>
            <w:rStyle w:val="Hyperlink"/>
          </w:rPr>
          <w:t>www.CopyDoodles.com</w:t>
        </w:r>
      </w:hyperlink>
      <w:r w:rsidR="00EF03DE">
        <w:t xml:space="preserve"> </w:t>
      </w:r>
      <w:r>
        <w:t>to order</w:t>
      </w:r>
      <w:r w:rsidR="00EF03DE">
        <w:t xml:space="preserve">. </w:t>
      </w:r>
    </w:p>
    <w:p w14:paraId="655F49C4" w14:textId="77777777" w:rsidR="008862CA" w:rsidRPr="00184F4A" w:rsidRDefault="00F17C13" w:rsidP="007941C3">
      <w:pPr>
        <w:jc w:val="center"/>
        <w:outlineLvl w:val="0"/>
        <w:rPr>
          <w:rFonts w:ascii="Arial Narrow" w:hAnsi="Arial Narrow" w:cs="Arial"/>
          <w:b/>
          <w:sz w:val="40"/>
          <w:szCs w:val="36"/>
        </w:rPr>
      </w:pPr>
      <w:r>
        <w:br w:type="page"/>
      </w:r>
      <w:r w:rsidR="008862CA" w:rsidRPr="00184F4A">
        <w:rPr>
          <w:rFonts w:ascii="Arial Narrow" w:hAnsi="Arial Narrow" w:cs="Arial"/>
          <w:b/>
          <w:sz w:val="40"/>
          <w:szCs w:val="36"/>
        </w:rPr>
        <w:lastRenderedPageBreak/>
        <w:t>Customizing the HA</w:t>
      </w:r>
      <w:r w:rsidR="00EF03DE" w:rsidRPr="00184F4A">
        <w:rPr>
          <w:rFonts w:ascii="Arial Narrow" w:hAnsi="Arial Narrow" w:cs="Arial"/>
          <w:b/>
          <w:sz w:val="40"/>
          <w:szCs w:val="36"/>
        </w:rPr>
        <w:t xml:space="preserve"> to Get It Ready for P</w:t>
      </w:r>
      <w:r w:rsidR="00DF1CB7" w:rsidRPr="00184F4A">
        <w:rPr>
          <w:rFonts w:ascii="Arial Narrow" w:hAnsi="Arial Narrow" w:cs="Arial"/>
          <w:b/>
          <w:sz w:val="40"/>
          <w:szCs w:val="36"/>
        </w:rPr>
        <w:t>rint</w:t>
      </w:r>
    </w:p>
    <w:p w14:paraId="139DE2E9" w14:textId="77777777" w:rsidR="00184F4A" w:rsidRDefault="00184F4A" w:rsidP="00C7097C">
      <w:pPr>
        <w:pStyle w:val="JABody"/>
      </w:pPr>
    </w:p>
    <w:p w14:paraId="2B16BE0B" w14:textId="2438FA7F" w:rsidR="00424E6B" w:rsidRPr="00037C23" w:rsidRDefault="00424E6B" w:rsidP="007941C3">
      <w:pPr>
        <w:pStyle w:val="JABody"/>
        <w:outlineLvl w:val="0"/>
        <w:rPr>
          <w:szCs w:val="22"/>
        </w:rPr>
      </w:pPr>
      <w:r>
        <w:t xml:space="preserve">Trivia </w:t>
      </w:r>
      <w:r w:rsidRPr="00037C23">
        <w:rPr>
          <w:szCs w:val="22"/>
        </w:rPr>
        <w:t xml:space="preserve">Answer: </w:t>
      </w:r>
      <w:r w:rsidR="007101C7" w:rsidRPr="007101C7">
        <w:rPr>
          <w:sz w:val="21"/>
          <w:szCs w:val="21"/>
          <w:highlight w:val="yellow"/>
        </w:rPr>
        <w:t>C)</w:t>
      </w:r>
      <w:r w:rsidR="007101C7" w:rsidRPr="00A66887">
        <w:rPr>
          <w:sz w:val="21"/>
          <w:szCs w:val="21"/>
          <w:highlight w:val="yellow"/>
        </w:rPr>
        <w:t xml:space="preserve"> </w:t>
      </w:r>
      <w:r w:rsidR="00A66887" w:rsidRPr="00A66887">
        <w:rPr>
          <w:sz w:val="21"/>
          <w:szCs w:val="21"/>
          <w:highlight w:val="yellow"/>
        </w:rPr>
        <w:t>3</w:t>
      </w:r>
    </w:p>
    <w:p w14:paraId="228564B8" w14:textId="77777777" w:rsidR="002E2151" w:rsidRPr="00EF03DE" w:rsidRDefault="002E2151" w:rsidP="00C7097C">
      <w:pPr>
        <w:pStyle w:val="JABody"/>
      </w:pPr>
      <w:r w:rsidRPr="00EF03DE">
        <w:t>Page 1</w:t>
      </w:r>
    </w:p>
    <w:p w14:paraId="7275AD93" w14:textId="77777777" w:rsidR="002E2151" w:rsidRDefault="002E2151" w:rsidP="00C7097C">
      <w:pPr>
        <w:pStyle w:val="JABody"/>
        <w:numPr>
          <w:ilvl w:val="0"/>
          <w:numId w:val="24"/>
        </w:numPr>
      </w:pPr>
      <w:r>
        <w:t xml:space="preserve">Customize all the </w:t>
      </w:r>
      <w:r w:rsidRPr="00F17C13">
        <w:rPr>
          <w:highlight w:val="yellow"/>
        </w:rPr>
        <w:t>highlighted areas</w:t>
      </w:r>
      <w:r w:rsidR="00EF03DE">
        <w:t xml:space="preserve">. </w:t>
      </w:r>
      <w:r>
        <w:t>(Be sure to delete the yellow highlights.)</w:t>
      </w:r>
    </w:p>
    <w:p w14:paraId="2790CC3A" w14:textId="77777777" w:rsidR="002E2151" w:rsidRDefault="002E2151" w:rsidP="00C7097C">
      <w:pPr>
        <w:pStyle w:val="JABody"/>
        <w:numPr>
          <w:ilvl w:val="0"/>
          <w:numId w:val="24"/>
        </w:numPr>
      </w:pPr>
      <w:r w:rsidRPr="00F17C13">
        <w:t>Insert a photo</w:t>
      </w:r>
      <w:r>
        <w:t xml:space="preserve"> of yourself</w:t>
      </w:r>
    </w:p>
    <w:p w14:paraId="78F78F3B" w14:textId="77777777" w:rsidR="00F17C13" w:rsidRDefault="00F17C13" w:rsidP="00C7097C">
      <w:pPr>
        <w:pStyle w:val="JABody"/>
        <w:numPr>
          <w:ilvl w:val="1"/>
          <w:numId w:val="24"/>
        </w:numPr>
      </w:pPr>
      <w:r>
        <w:t xml:space="preserve">Right click on the photo of Jim and select “Change Picture.” </w:t>
      </w:r>
    </w:p>
    <w:p w14:paraId="4C3EB32F" w14:textId="77777777" w:rsidR="00F17C13" w:rsidRDefault="00F17C13" w:rsidP="00C7097C">
      <w:pPr>
        <w:pStyle w:val="JABody"/>
        <w:numPr>
          <w:ilvl w:val="1"/>
          <w:numId w:val="24"/>
        </w:numPr>
      </w:pPr>
      <w:r>
        <w:t>Navigate to your photo and Word will automatically size your photo to fit the space.</w:t>
      </w:r>
    </w:p>
    <w:p w14:paraId="1C6CE95E" w14:textId="77777777" w:rsidR="002E2151" w:rsidRDefault="002E2151" w:rsidP="00C7097C">
      <w:pPr>
        <w:pStyle w:val="JABody"/>
        <w:numPr>
          <w:ilvl w:val="0"/>
          <w:numId w:val="24"/>
        </w:numPr>
      </w:pPr>
      <w:r w:rsidRPr="00F17C13">
        <w:rPr>
          <w:b/>
          <w:bCs/>
        </w:rPr>
        <w:t>Intro letter</w:t>
      </w:r>
      <w:r>
        <w:t>—change to suit</w:t>
      </w:r>
    </w:p>
    <w:p w14:paraId="19418614" w14:textId="77777777" w:rsidR="00AF6DC0" w:rsidRDefault="002E2151" w:rsidP="00C7097C">
      <w:pPr>
        <w:pStyle w:val="JABody"/>
        <w:numPr>
          <w:ilvl w:val="0"/>
          <w:numId w:val="24"/>
        </w:numPr>
      </w:pPr>
      <w:r w:rsidRPr="00F17C13">
        <w:rPr>
          <w:b/>
          <w:bCs/>
        </w:rPr>
        <w:t>Signature</w:t>
      </w:r>
      <w:r>
        <w:t xml:space="preserve">—inserting a digital or scanned signature is easiest. </w:t>
      </w:r>
    </w:p>
    <w:p w14:paraId="01C17952" w14:textId="77777777" w:rsidR="00AF6DC0" w:rsidRDefault="00AF6DC0" w:rsidP="00C7097C">
      <w:pPr>
        <w:pStyle w:val="JABody"/>
        <w:numPr>
          <w:ilvl w:val="0"/>
          <w:numId w:val="24"/>
        </w:numPr>
      </w:pPr>
      <w:r w:rsidRPr="00F17C13">
        <w:rPr>
          <w:b/>
          <w:bCs/>
        </w:rPr>
        <w:t>Inside This Issue</w:t>
      </w:r>
      <w:r w:rsidRPr="00F17C13">
        <w:t>—</w:t>
      </w:r>
      <w:r>
        <w:t>If you write any of your own articles, modify the contents of this text box</w:t>
      </w:r>
    </w:p>
    <w:p w14:paraId="76580046" w14:textId="77777777" w:rsidR="002E2151" w:rsidRDefault="002E2151" w:rsidP="00C7097C">
      <w:pPr>
        <w:pStyle w:val="JABody"/>
        <w:numPr>
          <w:ilvl w:val="0"/>
          <w:numId w:val="24"/>
        </w:numPr>
      </w:pPr>
      <w:r w:rsidRPr="00F17C13">
        <w:rPr>
          <w:b/>
          <w:bCs/>
        </w:rPr>
        <w:t>Mystery winner</w:t>
      </w:r>
      <w:r>
        <w:t>—select someone at random from your past client database</w:t>
      </w:r>
      <w:r w:rsidR="00EF03DE">
        <w:t xml:space="preserve">. </w:t>
      </w:r>
      <w:r>
        <w:t xml:space="preserve">This </w:t>
      </w:r>
      <w:proofErr w:type="gramStart"/>
      <w:r>
        <w:t>will</w:t>
      </w:r>
      <w:proofErr w:type="gramEnd"/>
      <w:r>
        <w:t xml:space="preserve"> get people to open your letter to see if they won that month.</w:t>
      </w:r>
    </w:p>
    <w:p w14:paraId="290F7432" w14:textId="77777777" w:rsidR="002E2151" w:rsidRPr="00EF03DE" w:rsidRDefault="002E2151" w:rsidP="00C7097C">
      <w:pPr>
        <w:pStyle w:val="JABody"/>
      </w:pPr>
      <w:r w:rsidRPr="00EF03DE">
        <w:t>Page 2</w:t>
      </w:r>
    </w:p>
    <w:p w14:paraId="50E968D2" w14:textId="77777777" w:rsidR="00AF6DC0" w:rsidRDefault="00AF6DC0" w:rsidP="00C7097C">
      <w:pPr>
        <w:pStyle w:val="JABody"/>
        <w:numPr>
          <w:ilvl w:val="0"/>
          <w:numId w:val="21"/>
        </w:numPr>
      </w:pPr>
      <w:r>
        <w:t xml:space="preserve">Customize all </w:t>
      </w:r>
      <w:r w:rsidR="00F17C13" w:rsidRPr="00F17C13">
        <w:rPr>
          <w:highlight w:val="yellow"/>
        </w:rPr>
        <w:t>highlighted areas</w:t>
      </w:r>
      <w:r w:rsidR="00F17C13">
        <w:t>.</w:t>
      </w:r>
    </w:p>
    <w:p w14:paraId="25672525" w14:textId="77777777" w:rsidR="002E2151" w:rsidRDefault="002E2151" w:rsidP="00C7097C">
      <w:pPr>
        <w:pStyle w:val="JABody"/>
        <w:numPr>
          <w:ilvl w:val="0"/>
          <w:numId w:val="21"/>
        </w:numPr>
      </w:pPr>
      <w:r w:rsidRPr="00F17C13">
        <w:rPr>
          <w:b/>
          <w:bCs/>
        </w:rPr>
        <w:t>“Did You Know</w:t>
      </w:r>
      <w:r w:rsidR="00B252D0" w:rsidRPr="00F17C13">
        <w:rPr>
          <w:b/>
          <w:bCs/>
        </w:rPr>
        <w:t>?</w:t>
      </w:r>
      <w:r w:rsidRPr="00F17C13">
        <w:rPr>
          <w:b/>
          <w:bCs/>
        </w:rPr>
        <w:t>”—</w:t>
      </w:r>
      <w:r>
        <w:t>this is an ongoing blurb where you will continuously educate clients about your store, services you offer and benefits you provide</w:t>
      </w:r>
      <w:r w:rsidR="00EF03DE">
        <w:t xml:space="preserve">. </w:t>
      </w:r>
      <w:r>
        <w:t xml:space="preserve">You can use </w:t>
      </w:r>
      <w:r w:rsidR="00AF6DC0">
        <w:t>it as-is</w:t>
      </w:r>
      <w:r>
        <w:t>, modify it, or insert something completely different</w:t>
      </w:r>
      <w:r w:rsidR="00EF03DE">
        <w:t xml:space="preserve">. </w:t>
      </w:r>
      <w:r>
        <w:t>It’s up to you</w:t>
      </w:r>
      <w:r w:rsidR="00EF03DE">
        <w:t xml:space="preserve">. </w:t>
      </w:r>
    </w:p>
    <w:p w14:paraId="0108C2A7" w14:textId="77777777" w:rsidR="00F54336" w:rsidRPr="00F54336" w:rsidRDefault="00F54336" w:rsidP="00C7097C">
      <w:pPr>
        <w:pStyle w:val="JABody"/>
        <w:numPr>
          <w:ilvl w:val="0"/>
          <w:numId w:val="21"/>
        </w:numPr>
        <w:rPr>
          <w:lang w:val="en"/>
        </w:rPr>
      </w:pPr>
      <w:r w:rsidRPr="00F17C13">
        <w:rPr>
          <w:b/>
          <w:bCs/>
        </w:rPr>
        <w:t>Mega Trivia Contest</w:t>
      </w:r>
      <w:r>
        <w:rPr>
          <w:lang w:val="en"/>
        </w:rPr>
        <w:t xml:space="preserve">—This should be used to drive clients to your website where they can answer the trivia </w:t>
      </w:r>
      <w:proofErr w:type="gramStart"/>
      <w:r>
        <w:rPr>
          <w:lang w:val="en"/>
        </w:rPr>
        <w:t>question, and</w:t>
      </w:r>
      <w:proofErr w:type="gramEnd"/>
      <w:r>
        <w:rPr>
          <w:lang w:val="en"/>
        </w:rPr>
        <w:t xml:space="preserve"> get more information about your store</w:t>
      </w:r>
      <w:r w:rsidR="00EF03DE">
        <w:rPr>
          <w:lang w:val="en"/>
        </w:rPr>
        <w:t xml:space="preserve">. </w:t>
      </w:r>
      <w:r w:rsidR="003976EC">
        <w:rPr>
          <w:lang w:val="en"/>
        </w:rPr>
        <w:t>Have your webmaster create an opt in form for the contest submissions</w:t>
      </w:r>
      <w:r w:rsidR="00EF03DE">
        <w:rPr>
          <w:lang w:val="en"/>
        </w:rPr>
        <w:t xml:space="preserve">. </w:t>
      </w:r>
    </w:p>
    <w:p w14:paraId="48203BB6" w14:textId="77777777" w:rsidR="00F54336" w:rsidRDefault="003976EC" w:rsidP="00C7097C">
      <w:pPr>
        <w:pStyle w:val="JABody"/>
        <w:numPr>
          <w:ilvl w:val="1"/>
          <w:numId w:val="21"/>
        </w:numPr>
        <w:rPr>
          <w:lang w:val="en"/>
        </w:rPr>
      </w:pPr>
      <w:r>
        <w:rPr>
          <w:lang w:val="en"/>
        </w:rPr>
        <w:t>Y</w:t>
      </w:r>
      <w:r w:rsidR="00F54336" w:rsidRPr="00F54336">
        <w:rPr>
          <w:lang w:val="en"/>
        </w:rPr>
        <w:t xml:space="preserve">ou </w:t>
      </w:r>
      <w:r>
        <w:rPr>
          <w:lang w:val="en"/>
        </w:rPr>
        <w:t>can also have people submit answers via email</w:t>
      </w:r>
      <w:r w:rsidR="00EF03DE">
        <w:rPr>
          <w:lang w:val="en"/>
        </w:rPr>
        <w:t xml:space="preserve">. </w:t>
      </w:r>
    </w:p>
    <w:p w14:paraId="179F940E" w14:textId="77777777" w:rsidR="00AF6DC0" w:rsidRDefault="00F54336" w:rsidP="00C7097C">
      <w:pPr>
        <w:pStyle w:val="JABody"/>
        <w:numPr>
          <w:ilvl w:val="1"/>
          <w:numId w:val="21"/>
        </w:numPr>
      </w:pPr>
      <w:r>
        <w:rPr>
          <w:lang w:val="en"/>
        </w:rPr>
        <w:t>Use the following verbiage to get people to enter the contest</w:t>
      </w:r>
      <w:r w:rsidRPr="00F54336">
        <w:rPr>
          <w:lang w:val="en"/>
        </w:rPr>
        <w:t xml:space="preserve">:  </w:t>
      </w:r>
      <w:r w:rsidRPr="00F54336">
        <w:rPr>
          <w:highlight w:val="yellow"/>
          <w:lang w:val="en"/>
        </w:rPr>
        <w:t>Take your best guess, then e-mail your answer to sheryl@jimbosfloors.com</w:t>
      </w:r>
      <w:r w:rsidR="00EF03DE">
        <w:rPr>
          <w:highlight w:val="yellow"/>
          <w:lang w:val="en"/>
        </w:rPr>
        <w:t xml:space="preserve">. </w:t>
      </w:r>
      <w:r w:rsidRPr="00F54336">
        <w:rPr>
          <w:highlight w:val="yellow"/>
          <w:lang w:val="en"/>
        </w:rPr>
        <w:t xml:space="preserve">Or call Sheryl at </w:t>
      </w:r>
      <w:r w:rsidRPr="00F54336">
        <w:rPr>
          <w:i/>
          <w:highlight w:val="yellow"/>
        </w:rPr>
        <w:t>530-790-3338</w:t>
      </w:r>
      <w:r w:rsidR="00EF03DE">
        <w:rPr>
          <w:highlight w:val="yellow"/>
          <w:lang w:val="en"/>
        </w:rPr>
        <w:t xml:space="preserve">. </w:t>
      </w:r>
      <w:r w:rsidR="00AF6DC0">
        <w:t xml:space="preserve">As calls and emails come in, write the person’s name, phone number and email address on a post it </w:t>
      </w:r>
      <w:proofErr w:type="gramStart"/>
      <w:r w:rsidR="00AF6DC0">
        <w:t>note</w:t>
      </w:r>
      <w:proofErr w:type="gramEnd"/>
      <w:r w:rsidR="00AF6DC0">
        <w:t xml:space="preserve"> and collect them in an envelope for the drawing</w:t>
      </w:r>
      <w:r w:rsidR="00EF03DE">
        <w:t xml:space="preserve">. </w:t>
      </w:r>
      <w:r w:rsidR="00AF6DC0">
        <w:t>Winner will be announced in the following month’s newsletter</w:t>
      </w:r>
      <w:r w:rsidR="00EF03DE">
        <w:t xml:space="preserve">. </w:t>
      </w:r>
      <w:r w:rsidR="00AF6DC0">
        <w:t>Enter email addresses into your database for future email campaigns</w:t>
      </w:r>
      <w:r w:rsidR="00EF03DE">
        <w:t xml:space="preserve">. </w:t>
      </w:r>
      <w:r w:rsidR="00AF6DC0">
        <w:t>I’ve actually eliminated the phone number at times, thus forcing people to email their answers so I can collect their email addresses</w:t>
      </w:r>
      <w:r w:rsidR="00EF03DE">
        <w:t xml:space="preserve">. </w:t>
      </w:r>
    </w:p>
    <w:p w14:paraId="5FFFA158" w14:textId="77777777" w:rsidR="00AF6DC0" w:rsidRPr="00EF03DE" w:rsidRDefault="00AF6DC0" w:rsidP="00C7097C">
      <w:pPr>
        <w:pStyle w:val="JABody"/>
      </w:pPr>
      <w:r w:rsidRPr="00EF03DE">
        <w:t>Page 3</w:t>
      </w:r>
    </w:p>
    <w:p w14:paraId="6CDD9903" w14:textId="77777777" w:rsidR="00AF6DC0" w:rsidRDefault="00AF6DC0" w:rsidP="00C7097C">
      <w:pPr>
        <w:pStyle w:val="JABody"/>
        <w:numPr>
          <w:ilvl w:val="0"/>
          <w:numId w:val="22"/>
        </w:numPr>
      </w:pPr>
      <w:r>
        <w:t xml:space="preserve">Customize all </w:t>
      </w:r>
      <w:r w:rsidR="00F17C13" w:rsidRPr="00F17C13">
        <w:rPr>
          <w:highlight w:val="yellow"/>
        </w:rPr>
        <w:t>highlighted areas</w:t>
      </w:r>
      <w:r w:rsidR="00F17C13">
        <w:t>.</w:t>
      </w:r>
    </w:p>
    <w:p w14:paraId="0C440573" w14:textId="77777777" w:rsidR="0099581F" w:rsidRDefault="00AF6DC0" w:rsidP="00C7097C">
      <w:pPr>
        <w:pStyle w:val="JABody"/>
        <w:numPr>
          <w:ilvl w:val="0"/>
          <w:numId w:val="22"/>
        </w:numPr>
      </w:pPr>
      <w:r w:rsidRPr="00F17C13">
        <w:rPr>
          <w:b/>
          <w:bCs/>
        </w:rPr>
        <w:t>Client of the month</w:t>
      </w:r>
      <w:r>
        <w:t>—pick someone about whom you can write something nice</w:t>
      </w:r>
      <w:r w:rsidR="00EF03DE">
        <w:t xml:space="preserve">. </w:t>
      </w:r>
      <w:r>
        <w:t>Include their prize inside their newsletter envelope; notify them that it’s coming</w:t>
      </w:r>
      <w:r w:rsidR="00EF03DE">
        <w:t xml:space="preserve">. </w:t>
      </w:r>
      <w:r w:rsidR="0099581F">
        <w:t xml:space="preserve">OPTION: </w:t>
      </w:r>
      <w:r>
        <w:t xml:space="preserve">If you want to take this further, </w:t>
      </w:r>
      <w:r w:rsidR="0099581F">
        <w:t>turn it into a “Get To Know Your Neighbor” kind of thing</w:t>
      </w:r>
      <w:r w:rsidR="00EF03DE">
        <w:t xml:space="preserve">. </w:t>
      </w:r>
      <w:r w:rsidR="0099581F">
        <w:t>C</w:t>
      </w:r>
      <w:r>
        <w:t>all the client ahead of time and do a short interview</w:t>
      </w:r>
      <w:r w:rsidR="00EF03DE">
        <w:t xml:space="preserve">. </w:t>
      </w:r>
      <w:r>
        <w:t xml:space="preserve">Ask them about their hobbies, what they do for a living, </w:t>
      </w:r>
      <w:r w:rsidR="0099581F">
        <w:t>where they went on their last vacation, their favorite foods, favorite book, the last good movie they saw, etc</w:t>
      </w:r>
      <w:r w:rsidR="00EF03DE">
        <w:t xml:space="preserve">. </w:t>
      </w:r>
    </w:p>
    <w:p w14:paraId="2891BBE9" w14:textId="77777777" w:rsidR="0099581F" w:rsidRDefault="0099581F" w:rsidP="00C7097C">
      <w:pPr>
        <w:pStyle w:val="JABody"/>
        <w:numPr>
          <w:ilvl w:val="0"/>
          <w:numId w:val="22"/>
        </w:numPr>
      </w:pPr>
      <w:r w:rsidRPr="00F17C13">
        <w:rPr>
          <w:b/>
          <w:bCs/>
        </w:rPr>
        <w:t>Thank you for the kind words</w:t>
      </w:r>
      <w:r>
        <w:t xml:space="preserve">—insert client testimonials here. </w:t>
      </w:r>
    </w:p>
    <w:p w14:paraId="79E296C8" w14:textId="77777777" w:rsidR="00184F4A" w:rsidRDefault="00184F4A" w:rsidP="00C7097C">
      <w:pPr>
        <w:pStyle w:val="JABody"/>
      </w:pPr>
    </w:p>
    <w:p w14:paraId="04BF7F41" w14:textId="77777777" w:rsidR="00184F4A" w:rsidRDefault="00184F4A" w:rsidP="00C7097C">
      <w:pPr>
        <w:pStyle w:val="JABody"/>
      </w:pPr>
    </w:p>
    <w:p w14:paraId="4181992F" w14:textId="77777777" w:rsidR="00C7097C" w:rsidRDefault="00C7097C" w:rsidP="00C7097C">
      <w:pPr>
        <w:pStyle w:val="JABody"/>
      </w:pPr>
    </w:p>
    <w:p w14:paraId="23DE7F3C" w14:textId="77777777" w:rsidR="0099581F" w:rsidRPr="00EF03DE" w:rsidRDefault="0099581F" w:rsidP="007941C3">
      <w:pPr>
        <w:pStyle w:val="JABody"/>
        <w:outlineLvl w:val="0"/>
      </w:pPr>
      <w:r w:rsidRPr="00EF03DE">
        <w:lastRenderedPageBreak/>
        <w:t>Page 4</w:t>
      </w:r>
    </w:p>
    <w:p w14:paraId="29C3EE80" w14:textId="77777777" w:rsidR="0099581F" w:rsidRDefault="0099581F" w:rsidP="00C7097C">
      <w:pPr>
        <w:pStyle w:val="JABody"/>
        <w:numPr>
          <w:ilvl w:val="0"/>
          <w:numId w:val="23"/>
        </w:numPr>
      </w:pPr>
      <w:r>
        <w:t xml:space="preserve">Customize </w:t>
      </w:r>
      <w:r w:rsidR="00F17C13" w:rsidRPr="00F17C13">
        <w:rPr>
          <w:highlight w:val="yellow"/>
        </w:rPr>
        <w:t>highlighted areas</w:t>
      </w:r>
      <w:r w:rsidR="00F17C13">
        <w:t>.</w:t>
      </w:r>
    </w:p>
    <w:p w14:paraId="5CA165D6" w14:textId="77777777" w:rsidR="0099581F" w:rsidRDefault="00B252D0" w:rsidP="00C7097C">
      <w:pPr>
        <w:pStyle w:val="JABody"/>
        <w:numPr>
          <w:ilvl w:val="0"/>
          <w:numId w:val="23"/>
        </w:numPr>
      </w:pPr>
      <w:r w:rsidRPr="00F17C13">
        <w:t>Clients who referred</w:t>
      </w:r>
      <w:r w:rsidR="0099581F">
        <w:t>—insert their names</w:t>
      </w:r>
    </w:p>
    <w:p w14:paraId="36CCAB91" w14:textId="77777777" w:rsidR="0099581F" w:rsidRDefault="0099581F" w:rsidP="00C7097C">
      <w:pPr>
        <w:pStyle w:val="JABody"/>
        <w:numPr>
          <w:ilvl w:val="0"/>
          <w:numId w:val="23"/>
        </w:numPr>
      </w:pPr>
      <w:r w:rsidRPr="00F17C13">
        <w:rPr>
          <w:b/>
          <w:bCs/>
        </w:rPr>
        <w:t>Information about us</w:t>
      </w:r>
      <w:r>
        <w:t xml:space="preserve">—Store name, address, phone, fax, website, email address (and logo if you want)  </w:t>
      </w:r>
    </w:p>
    <w:p w14:paraId="64DEB7EF" w14:textId="77777777" w:rsidR="00EF03DE" w:rsidRDefault="00243C68" w:rsidP="007941C3">
      <w:pPr>
        <w:pStyle w:val="JASubhead"/>
        <w:outlineLvl w:val="0"/>
      </w:pPr>
      <w:r w:rsidRPr="00243C68">
        <w:t>Holidays</w:t>
      </w:r>
    </w:p>
    <w:p w14:paraId="4F4338FE" w14:textId="77777777" w:rsidR="00243C68" w:rsidRDefault="00243C68" w:rsidP="00C7097C">
      <w:pPr>
        <w:pStyle w:val="JABody"/>
      </w:pPr>
      <w:r>
        <w:t>We mention both U.S. and Canadian holidays in most issues</w:t>
      </w:r>
      <w:r w:rsidR="00EF03DE">
        <w:t xml:space="preserve">. </w:t>
      </w:r>
      <w:r>
        <w:t>Feel free to remove any you don’t wish to have mentioned</w:t>
      </w:r>
      <w:r w:rsidR="00EF03DE">
        <w:t xml:space="preserve">. </w:t>
      </w:r>
    </w:p>
    <w:p w14:paraId="60EE5B10" w14:textId="77777777" w:rsidR="003D4FFB" w:rsidRPr="003D4FFB" w:rsidRDefault="003D4FFB" w:rsidP="007941C3">
      <w:pPr>
        <w:pStyle w:val="JASubhead"/>
        <w:outlineLvl w:val="0"/>
      </w:pPr>
      <w:r w:rsidRPr="003D4FFB">
        <w:t>Insert</w:t>
      </w:r>
      <w:r w:rsidR="00F17C13">
        <w:t>s</w:t>
      </w:r>
    </w:p>
    <w:p w14:paraId="33285925" w14:textId="77777777" w:rsidR="005951DB" w:rsidRDefault="00B572CC" w:rsidP="00C7097C">
      <w:pPr>
        <w:pStyle w:val="JABody"/>
        <w:rPr>
          <w:b/>
          <w:sz w:val="32"/>
          <w:szCs w:val="32"/>
        </w:rPr>
      </w:pPr>
      <w:r>
        <w:t>If you are a Platinum member, t</w:t>
      </w:r>
      <w:r w:rsidR="001713DE">
        <w:t xml:space="preserve">here are dozens of inserts </w:t>
      </w:r>
      <w:r>
        <w:t>archived in the</w:t>
      </w:r>
      <w:r w:rsidR="001713DE">
        <w:t xml:space="preserve"> members</w:t>
      </w:r>
      <w:r>
        <w:t xml:space="preserve"> </w:t>
      </w:r>
      <w:r w:rsidR="001713DE">
        <w:t xml:space="preserve">only </w:t>
      </w:r>
      <w:r>
        <w:t>website</w:t>
      </w:r>
      <w:r w:rsidR="00EF03DE">
        <w:t xml:space="preserve">. </w:t>
      </w:r>
      <w:r>
        <w:t>(</w:t>
      </w:r>
      <w:hyperlink r:id="rId13" w:history="1">
        <w:r w:rsidR="003976EC" w:rsidRPr="00920CE8">
          <w:rPr>
            <w:rStyle w:val="Hyperlink"/>
          </w:rPr>
          <w:t>www.RichFloorDealer.com</w:t>
        </w:r>
      </w:hyperlink>
      <w:r w:rsidR="00EF03DE">
        <w:t xml:space="preserve">.) </w:t>
      </w:r>
      <w:r w:rsidR="001713DE">
        <w:t>There are plenty to choose from if the insert on any particular month isn’t what you need</w:t>
      </w:r>
      <w:r w:rsidR="00EF03DE">
        <w:t xml:space="preserve">. </w:t>
      </w:r>
    </w:p>
    <w:p w14:paraId="2DF09C3C" w14:textId="77777777" w:rsidR="00AA19F8" w:rsidRPr="00F17BA5" w:rsidRDefault="00EF03DE" w:rsidP="007941C3">
      <w:pPr>
        <w:jc w:val="center"/>
        <w:outlineLvl w:val="0"/>
        <w:rPr>
          <w:b/>
          <w:sz w:val="32"/>
          <w:szCs w:val="32"/>
        </w:rPr>
      </w:pPr>
      <w:r>
        <w:rPr>
          <w:b/>
          <w:sz w:val="32"/>
          <w:szCs w:val="32"/>
        </w:rPr>
        <w:br w:type="page"/>
      </w:r>
      <w:r w:rsidR="00AA19F8" w:rsidRPr="00EF03DE">
        <w:rPr>
          <w:rFonts w:ascii="Arial Narrow" w:hAnsi="Arial Narrow" w:cs="Arial"/>
          <w:b/>
          <w:sz w:val="40"/>
          <w:szCs w:val="36"/>
        </w:rPr>
        <w:lastRenderedPageBreak/>
        <w:t>Outsource Newsletter Production</w:t>
      </w:r>
    </w:p>
    <w:p w14:paraId="02A681B1" w14:textId="77777777" w:rsidR="00AA19F8" w:rsidRPr="00C7097C" w:rsidRDefault="00462B27" w:rsidP="007941C3">
      <w:pPr>
        <w:pStyle w:val="JABody"/>
        <w:jc w:val="center"/>
        <w:outlineLvl w:val="0"/>
        <w:rPr>
          <w:b/>
          <w:bCs/>
          <w:i/>
          <w:iCs/>
        </w:rPr>
      </w:pPr>
      <w:r w:rsidRPr="00C7097C">
        <w:rPr>
          <w:b/>
          <w:bCs/>
          <w:i/>
          <w:iCs/>
        </w:rPr>
        <w:t xml:space="preserve">Don’t do the customizing, </w:t>
      </w:r>
      <w:r w:rsidR="00AA19F8" w:rsidRPr="00C7097C">
        <w:rPr>
          <w:b/>
          <w:bCs/>
          <w:i/>
          <w:iCs/>
        </w:rPr>
        <w:t>printing, stuffing, folding, etc., yourself!</w:t>
      </w:r>
    </w:p>
    <w:p w14:paraId="48CA1940" w14:textId="77777777" w:rsidR="00C7097C" w:rsidRPr="00C7097C" w:rsidRDefault="00AA19F8" w:rsidP="00C7097C">
      <w:pPr>
        <w:pStyle w:val="JABody"/>
      </w:pPr>
      <w:r w:rsidRPr="00C7097C">
        <w:t xml:space="preserve">As an entrepreneur the three most profitable things </w:t>
      </w:r>
      <w:r w:rsidR="00C7097C" w:rsidRPr="00C7097C">
        <w:t>you can spend your time on are:</w:t>
      </w:r>
    </w:p>
    <w:p w14:paraId="0C377DB4" w14:textId="77777777" w:rsidR="00EF03DE" w:rsidRDefault="00AA19F8" w:rsidP="00C7097C">
      <w:pPr>
        <w:pStyle w:val="JABody"/>
        <w:numPr>
          <w:ilvl w:val="0"/>
          <w:numId w:val="27"/>
        </w:numPr>
        <w:spacing w:after="0"/>
      </w:pPr>
      <w:r w:rsidRPr="00F17BA5">
        <w:t xml:space="preserve">Self-education, </w:t>
      </w:r>
    </w:p>
    <w:p w14:paraId="47DE1784" w14:textId="77777777" w:rsidR="00EF03DE" w:rsidRDefault="00C7097C" w:rsidP="00C7097C">
      <w:pPr>
        <w:pStyle w:val="JABody"/>
        <w:numPr>
          <w:ilvl w:val="0"/>
          <w:numId w:val="27"/>
        </w:numPr>
        <w:spacing w:after="0"/>
      </w:pPr>
      <w:r>
        <w:t>I</w:t>
      </w:r>
      <w:r w:rsidR="00AA19F8" w:rsidRPr="00F17BA5">
        <w:t xml:space="preserve">mplementing marketing systems, and </w:t>
      </w:r>
    </w:p>
    <w:p w14:paraId="2E38F47A" w14:textId="77777777" w:rsidR="00EF03DE" w:rsidRDefault="00AA19F8" w:rsidP="00C7097C">
      <w:pPr>
        <w:pStyle w:val="JABody"/>
        <w:numPr>
          <w:ilvl w:val="0"/>
          <w:numId w:val="27"/>
        </w:numPr>
        <w:spacing w:after="0"/>
      </w:pPr>
      <w:r w:rsidRPr="00F17BA5">
        <w:t>Implementing freedom-creating systems</w:t>
      </w:r>
      <w:r w:rsidR="00EF03DE">
        <w:t xml:space="preserve">. </w:t>
      </w:r>
    </w:p>
    <w:p w14:paraId="5A07B7C6" w14:textId="77777777" w:rsidR="00AA19F8" w:rsidRPr="00F17BA5" w:rsidRDefault="00AA19F8" w:rsidP="00C7097C">
      <w:pPr>
        <w:pStyle w:val="JABody"/>
      </w:pPr>
      <w:r w:rsidRPr="00F17BA5">
        <w:t xml:space="preserve">You have more profitable things to invest your time in than trying to get the </w:t>
      </w:r>
      <w:r w:rsidR="007941C3">
        <w:t>Neighborhood Advisor</w:t>
      </w:r>
      <w:r w:rsidRPr="00F17BA5">
        <w:t xml:space="preserve"> (or other direct mail) assembled and out your door every month</w:t>
      </w:r>
      <w:r w:rsidR="00EF03DE">
        <w:t xml:space="preserve">. </w:t>
      </w:r>
    </w:p>
    <w:p w14:paraId="7521FD65" w14:textId="77777777" w:rsidR="00EF03DE" w:rsidRDefault="00AA19F8" w:rsidP="007941C3">
      <w:pPr>
        <w:pStyle w:val="JASubhead"/>
        <w:outlineLvl w:val="0"/>
      </w:pPr>
      <w:r w:rsidRPr="00F17BA5">
        <w:t>Outsourcing is the answer</w:t>
      </w:r>
      <w:r w:rsidR="00EF03DE">
        <w:t xml:space="preserve">. </w:t>
      </w:r>
    </w:p>
    <w:p w14:paraId="3402FD0F" w14:textId="77777777" w:rsidR="00462B27" w:rsidRDefault="00AA19F8" w:rsidP="00C7097C">
      <w:pPr>
        <w:pStyle w:val="JABody"/>
      </w:pPr>
      <w:r w:rsidRPr="00F17BA5">
        <w:t xml:space="preserve">Simply email the completed piece along with an Excel spreadsheet of your mailing list to one of the </w:t>
      </w:r>
      <w:proofErr w:type="gramStart"/>
      <w:r w:rsidRPr="00F17BA5">
        <w:t>fulfillment</w:t>
      </w:r>
      <w:proofErr w:type="gramEnd"/>
      <w:r w:rsidRPr="00F17BA5">
        <w:t xml:space="preserve"> houses we recommend (below), and they will handle the rest</w:t>
      </w:r>
      <w:r w:rsidR="00EF03DE">
        <w:t xml:space="preserve">. </w:t>
      </w:r>
      <w:r w:rsidRPr="00F17BA5">
        <w:t xml:space="preserve">They will print, fold, stuff, seal, address and stamp the piece </w:t>
      </w:r>
      <w:r w:rsidRPr="00F17BA5">
        <w:rPr>
          <w:i/>
          <w:iCs/>
        </w:rPr>
        <w:t>FOR</w:t>
      </w:r>
      <w:r w:rsidRPr="00F17BA5">
        <w:t xml:space="preserve"> you</w:t>
      </w:r>
      <w:r w:rsidR="00EF03DE">
        <w:t xml:space="preserve">. </w:t>
      </w:r>
      <w:r w:rsidRPr="00F17BA5">
        <w:t xml:space="preserve">No more fussing with mailers!!  </w:t>
      </w:r>
    </w:p>
    <w:p w14:paraId="71B2FB8B" w14:textId="77777777" w:rsidR="00AA19F8" w:rsidRPr="00462B27" w:rsidRDefault="00462B27" w:rsidP="00C7097C">
      <w:pPr>
        <w:pStyle w:val="JABody"/>
      </w:pPr>
      <w:r>
        <w:t xml:space="preserve">EVEN BETTER – Contact Grapevine Virtual to </w:t>
      </w:r>
      <w:r>
        <w:rPr>
          <w:i/>
        </w:rPr>
        <w:t>completely</w:t>
      </w:r>
      <w:r>
        <w:t xml:space="preserve"> take this process off your hands!  Because Jolyn, the owner of Grapevine Virtual is also our Membership Coordinator, they have the newsletter templates as soon as you do, it’s as easy as providing your customization pieces ONE TIME and your list and Jolyn will handle the rest!  And since you’ve probably already seen the great </w:t>
      </w:r>
      <w:proofErr w:type="gramStart"/>
      <w:r>
        <w:t>work</w:t>
      </w:r>
      <w:proofErr w:type="gramEnd"/>
      <w:r>
        <w:t xml:space="preserve"> she does, you don’t have to worry about handing over your newsletters to a stranger!</w:t>
      </w:r>
    </w:p>
    <w:p w14:paraId="7A68EE31" w14:textId="77777777" w:rsidR="00AA19F8" w:rsidRPr="00F17BA5" w:rsidRDefault="00AA19F8" w:rsidP="00C7097C">
      <w:pPr>
        <w:pStyle w:val="JABody"/>
      </w:pPr>
      <w:r w:rsidRPr="00F17BA5">
        <w:t xml:space="preserve">After </w:t>
      </w:r>
      <w:proofErr w:type="spellStart"/>
      <w:r w:rsidRPr="00F17BA5">
        <w:t>you</w:t>
      </w:r>
      <w:proofErr w:type="spellEnd"/>
      <w:r w:rsidRPr="00F17BA5">
        <w:t xml:space="preserve"> email them your order, you can concentrate on building your Ideal Business and Ideal Lifestyle</w:t>
      </w:r>
      <w:r w:rsidR="00EF03DE">
        <w:t xml:space="preserve">. </w:t>
      </w:r>
    </w:p>
    <w:p w14:paraId="2686C0D1" w14:textId="77777777" w:rsidR="00AA19F8" w:rsidRPr="00EF03DE" w:rsidRDefault="00AA19F8" w:rsidP="00C7097C">
      <w:pPr>
        <w:pStyle w:val="JABody"/>
      </w:pPr>
      <w:r w:rsidRPr="00F17BA5">
        <w:t xml:space="preserve">Besides the newsletters, our </w:t>
      </w:r>
      <w:r w:rsidRPr="00EF03DE">
        <w:t xml:space="preserve">fulfillment houses will handle any other printing and mail house projects you have!  </w:t>
      </w:r>
      <w:r w:rsidRPr="00F17BA5">
        <w:t xml:space="preserve">  </w:t>
      </w:r>
    </w:p>
    <w:p w14:paraId="1A9FE4E0" w14:textId="77777777" w:rsidR="00462B27" w:rsidRDefault="00AA19F8" w:rsidP="00C7097C">
      <w:pPr>
        <w:pStyle w:val="JABody"/>
      </w:pPr>
      <w:r w:rsidRPr="00F17BA5">
        <w:t xml:space="preserve">Yeah, you </w:t>
      </w:r>
      <w:r w:rsidRPr="00F17BA5">
        <w:rPr>
          <w:i/>
          <w:iCs/>
        </w:rPr>
        <w:t>might</w:t>
      </w:r>
      <w:r w:rsidRPr="00F17BA5">
        <w:t xml:space="preserve"> “save” a few bucks handling everything yourself...but how much are you losing in peace of mind and lost opportunity?  You will never “save” your way to true wealth</w:t>
      </w:r>
      <w:r w:rsidR="00EF03DE">
        <w:t xml:space="preserve">. </w:t>
      </w:r>
      <w:r w:rsidRPr="00F17BA5">
        <w:t>The way to get wealthy is by smart leveraging of your resources</w:t>
      </w:r>
      <w:r w:rsidR="00EF03DE">
        <w:t xml:space="preserve">. </w:t>
      </w:r>
    </w:p>
    <w:p w14:paraId="031C1BC7" w14:textId="77777777" w:rsidR="00462B27" w:rsidRPr="00F17BA5" w:rsidRDefault="00462B27" w:rsidP="007941C3">
      <w:pPr>
        <w:pStyle w:val="JASubhead"/>
        <w:outlineLvl w:val="0"/>
      </w:pPr>
      <w:r>
        <w:t>Grapevine Virtual</w:t>
      </w:r>
    </w:p>
    <w:p w14:paraId="68624FD2" w14:textId="77777777" w:rsidR="00462B27" w:rsidRDefault="00462B27" w:rsidP="00C7097C">
      <w:pPr>
        <w:pStyle w:val="JABody"/>
      </w:pPr>
      <w:r>
        <w:t>Tell them you were referred by Jim Armstrong.</w:t>
      </w:r>
      <w:r w:rsidR="00C7097C">
        <w:br/>
      </w:r>
      <w:r>
        <w:t xml:space="preserve">Contact: Jolyn </w:t>
      </w:r>
      <w:r w:rsidR="003F6F19">
        <w:t>Armstrong</w:t>
      </w:r>
      <w:r w:rsidR="00C7097C">
        <w:br/>
      </w:r>
      <w:r>
        <w:t>Phone: 916.415.8619</w:t>
      </w:r>
      <w:r w:rsidR="00C7097C">
        <w:br/>
      </w:r>
      <w:r>
        <w:t xml:space="preserve">Email: </w:t>
      </w:r>
      <w:hyperlink r:id="rId14" w:history="1">
        <w:r w:rsidRPr="00040A56">
          <w:rPr>
            <w:rStyle w:val="Hyperlink"/>
          </w:rPr>
          <w:t>Jolyn@GrapevineVirtual.com</w:t>
        </w:r>
      </w:hyperlink>
    </w:p>
    <w:p w14:paraId="1E9D23C7" w14:textId="77777777" w:rsidR="00AA19F8" w:rsidRPr="00F17BA5" w:rsidRDefault="007E2357" w:rsidP="007941C3">
      <w:pPr>
        <w:pStyle w:val="JASubhead"/>
        <w:outlineLvl w:val="0"/>
      </w:pPr>
      <w:r>
        <w:t>Fulfillment House</w:t>
      </w:r>
    </w:p>
    <w:p w14:paraId="0D7256C6" w14:textId="77777777" w:rsidR="007E2357" w:rsidRDefault="00AA19F8" w:rsidP="007941C3">
      <w:pPr>
        <w:pStyle w:val="JABody"/>
        <w:outlineLvl w:val="0"/>
      </w:pPr>
      <w:r>
        <w:t>Tell them you</w:t>
      </w:r>
      <w:r w:rsidR="002E6E74">
        <w:t xml:space="preserve"> were referred by </w:t>
      </w:r>
      <w:r w:rsidR="007E2357">
        <w:t>Flooring Success Systems</w:t>
      </w:r>
    </w:p>
    <w:p w14:paraId="7677965C" w14:textId="77777777" w:rsidR="00AA19F8" w:rsidRPr="00C7097C" w:rsidRDefault="00AA19F8" w:rsidP="007941C3">
      <w:pPr>
        <w:pStyle w:val="JABody"/>
        <w:outlineLvl w:val="0"/>
        <w:rPr>
          <w:b/>
          <w:bCs/>
        </w:rPr>
      </w:pPr>
      <w:r w:rsidRPr="00C7097C">
        <w:rPr>
          <w:b/>
          <w:bCs/>
        </w:rPr>
        <w:t xml:space="preserve">Selby Marketing </w:t>
      </w:r>
    </w:p>
    <w:p w14:paraId="64D03C9C" w14:textId="77777777" w:rsidR="00AA19F8" w:rsidRDefault="00AA19F8" w:rsidP="00C7097C">
      <w:pPr>
        <w:pStyle w:val="JABody"/>
      </w:pPr>
      <w:r w:rsidRPr="00F17BA5">
        <w:t>No minimum quantity</w:t>
      </w:r>
      <w:r w:rsidR="00F17C13">
        <w:br/>
      </w:r>
      <w:r>
        <w:t>Contact: Rich Selby</w:t>
      </w:r>
      <w:r w:rsidR="00F17C13">
        <w:br/>
      </w:r>
      <w:r>
        <w:t xml:space="preserve">Phone: </w:t>
      </w:r>
      <w:r w:rsidRPr="00F17BA5">
        <w:t>585-377-0750</w:t>
      </w:r>
      <w:r w:rsidR="00F17C13">
        <w:br/>
      </w:r>
      <w:r>
        <w:t xml:space="preserve">SelbyMarketing.com </w:t>
      </w:r>
    </w:p>
    <w:p w14:paraId="23B209CF" w14:textId="77777777" w:rsidR="00AA19F8" w:rsidRDefault="00AA19F8" w:rsidP="00C7097C">
      <w:pPr>
        <w:pStyle w:val="JABody"/>
        <w:numPr>
          <w:ilvl w:val="0"/>
          <w:numId w:val="26"/>
        </w:numPr>
      </w:pPr>
      <w:r>
        <w:t>Standard print &amp; mail projects (</w:t>
      </w:r>
      <w:r w:rsidR="007941C3">
        <w:t>Neighborhood Advisor</w:t>
      </w:r>
      <w:r>
        <w:t>)</w:t>
      </w:r>
    </w:p>
    <w:p w14:paraId="002F1B93" w14:textId="77777777" w:rsidR="00AA19F8" w:rsidRDefault="00AA19F8" w:rsidP="00C7097C">
      <w:pPr>
        <w:pStyle w:val="JABody"/>
        <w:numPr>
          <w:ilvl w:val="0"/>
          <w:numId w:val="26"/>
        </w:numPr>
      </w:pPr>
      <w:r>
        <w:t>CD and DVD duplication</w:t>
      </w:r>
    </w:p>
    <w:p w14:paraId="2A4193EC" w14:textId="77777777" w:rsidR="00AA19F8" w:rsidRDefault="00AA19F8" w:rsidP="00C7097C">
      <w:pPr>
        <w:pStyle w:val="JABody"/>
        <w:numPr>
          <w:ilvl w:val="0"/>
          <w:numId w:val="26"/>
        </w:numPr>
      </w:pPr>
      <w:r>
        <w:t>Book printing</w:t>
      </w:r>
    </w:p>
    <w:p w14:paraId="30D47D15" w14:textId="77777777" w:rsidR="00AA19F8" w:rsidRDefault="00AA19F8" w:rsidP="00C7097C">
      <w:pPr>
        <w:pStyle w:val="JABody"/>
        <w:numPr>
          <w:ilvl w:val="0"/>
          <w:numId w:val="26"/>
        </w:numPr>
      </w:pPr>
      <w:r>
        <w:t>Manuals</w:t>
      </w:r>
    </w:p>
    <w:p w14:paraId="62CF6744" w14:textId="77777777" w:rsidR="00AA19F8" w:rsidRDefault="00AA19F8" w:rsidP="00C7097C">
      <w:pPr>
        <w:pStyle w:val="JABody"/>
        <w:numPr>
          <w:ilvl w:val="0"/>
          <w:numId w:val="26"/>
        </w:numPr>
      </w:pPr>
      <w:r>
        <w:t>Free reports</w:t>
      </w:r>
    </w:p>
    <w:p w14:paraId="49B99756" w14:textId="77777777" w:rsidR="0023769D" w:rsidRDefault="00AA19F8" w:rsidP="00C7097C">
      <w:pPr>
        <w:pStyle w:val="JABody"/>
        <w:numPr>
          <w:ilvl w:val="0"/>
          <w:numId w:val="26"/>
        </w:numPr>
      </w:pPr>
      <w:r>
        <w:t>One-off mailers for opt-ins. Let’s say you have a website where prospects opt in for a free report</w:t>
      </w:r>
      <w:r w:rsidR="00EF03DE">
        <w:t xml:space="preserve">. </w:t>
      </w:r>
      <w:r>
        <w:t>Selby Marketing can send these reports out one at a time as opt-ins dribble in</w:t>
      </w:r>
      <w:r w:rsidR="00EF03DE">
        <w:t xml:space="preserve">. </w:t>
      </w:r>
      <w:r>
        <w:t>Selby provides a GREAT way to automate marketing sequences that have direct mail steps</w:t>
      </w:r>
      <w:r w:rsidR="00EF03DE">
        <w:t xml:space="preserve">. </w:t>
      </w:r>
    </w:p>
    <w:sectPr w:rsidR="0023769D" w:rsidSect="00C7097C">
      <w:footerReference w:type="default" r:id="rId15"/>
      <w:pgSz w:w="12240" w:h="15840"/>
      <w:pgMar w:top="576" w:right="1152" w:bottom="57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23F4C" w14:textId="77777777" w:rsidR="00D632AE" w:rsidRDefault="00D632AE" w:rsidP="00184F4A">
      <w:r>
        <w:separator/>
      </w:r>
    </w:p>
  </w:endnote>
  <w:endnote w:type="continuationSeparator" w:id="0">
    <w:p w14:paraId="3F13C522" w14:textId="77777777" w:rsidR="00D632AE" w:rsidRDefault="00D632AE" w:rsidP="00184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779E0" w14:textId="77777777" w:rsidR="00184F4A" w:rsidRPr="00184F4A" w:rsidRDefault="00184F4A" w:rsidP="00184F4A">
    <w:pPr>
      <w:pStyle w:val="Footer"/>
      <w:jc w:val="center"/>
      <w:rPr>
        <w:rFonts w:ascii="Arial" w:hAnsi="Arial" w:cs="Arial"/>
        <w:sz w:val="14"/>
      </w:rPr>
    </w:pPr>
    <w:r w:rsidRPr="00184F4A">
      <w:rPr>
        <w:rFonts w:ascii="Arial" w:hAnsi="Arial" w:cs="Arial"/>
        <w:sz w:val="14"/>
      </w:rPr>
      <w:fldChar w:fldCharType="begin"/>
    </w:r>
    <w:r w:rsidRPr="00184F4A">
      <w:rPr>
        <w:rFonts w:ascii="Arial" w:hAnsi="Arial" w:cs="Arial"/>
        <w:sz w:val="14"/>
      </w:rPr>
      <w:instrText xml:space="preserve"> PAGE   \* MERGEFORMAT </w:instrText>
    </w:r>
    <w:r w:rsidRPr="00184F4A">
      <w:rPr>
        <w:rFonts w:ascii="Arial" w:hAnsi="Arial" w:cs="Arial"/>
        <w:sz w:val="14"/>
      </w:rPr>
      <w:fldChar w:fldCharType="separate"/>
    </w:r>
    <w:r w:rsidR="00DF1487">
      <w:rPr>
        <w:rFonts w:ascii="Arial" w:hAnsi="Arial" w:cs="Arial"/>
        <w:noProof/>
        <w:sz w:val="14"/>
      </w:rPr>
      <w:t>3</w:t>
    </w:r>
    <w:r w:rsidRPr="00184F4A">
      <w:rPr>
        <w:rFonts w:ascii="Arial" w:hAnsi="Arial" w:cs="Arial"/>
        <w:noProof/>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CC49C" w14:textId="77777777" w:rsidR="00D632AE" w:rsidRDefault="00D632AE" w:rsidP="00184F4A">
      <w:r>
        <w:separator/>
      </w:r>
    </w:p>
  </w:footnote>
  <w:footnote w:type="continuationSeparator" w:id="0">
    <w:p w14:paraId="341AE47E" w14:textId="77777777" w:rsidR="00D632AE" w:rsidRDefault="00D632AE" w:rsidP="00184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C6E44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533FF"/>
    <w:multiLevelType w:val="hybridMultilevel"/>
    <w:tmpl w:val="E76E01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28731C"/>
    <w:multiLevelType w:val="hybridMultilevel"/>
    <w:tmpl w:val="9B8E37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F51B59"/>
    <w:multiLevelType w:val="hybridMultilevel"/>
    <w:tmpl w:val="9F0C2A2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177332D"/>
    <w:multiLevelType w:val="hybridMultilevel"/>
    <w:tmpl w:val="F95498DE"/>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23063F1"/>
    <w:multiLevelType w:val="hybridMultilevel"/>
    <w:tmpl w:val="BD00260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9A63525"/>
    <w:multiLevelType w:val="hybridMultilevel"/>
    <w:tmpl w:val="38183FB6"/>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CEA699B"/>
    <w:multiLevelType w:val="hybridMultilevel"/>
    <w:tmpl w:val="5E08E1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A94B77"/>
    <w:multiLevelType w:val="hybridMultilevel"/>
    <w:tmpl w:val="A04607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474AED"/>
    <w:multiLevelType w:val="hybridMultilevel"/>
    <w:tmpl w:val="6B4CD500"/>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F6B5C56"/>
    <w:multiLevelType w:val="hybridMultilevel"/>
    <w:tmpl w:val="2D12915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2F77178A"/>
    <w:multiLevelType w:val="hybridMultilevel"/>
    <w:tmpl w:val="86921B3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0722DC"/>
    <w:multiLevelType w:val="hybridMultilevel"/>
    <w:tmpl w:val="0B60A658"/>
    <w:lvl w:ilvl="0" w:tplc="0409000F">
      <w:start w:val="1"/>
      <w:numFmt w:val="decimal"/>
      <w:lvlText w:val="%1."/>
      <w:lvlJc w:val="left"/>
      <w:pPr>
        <w:ind w:left="825" w:hanging="360"/>
      </w:pPr>
    </w:lvl>
    <w:lvl w:ilvl="1" w:tplc="04090019">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3" w15:restartNumberingAfterBreak="0">
    <w:nsid w:val="32D96398"/>
    <w:multiLevelType w:val="hybridMultilevel"/>
    <w:tmpl w:val="EC4CDBF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8561D"/>
    <w:multiLevelType w:val="hybridMultilevel"/>
    <w:tmpl w:val="A7E0D68A"/>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430B375C"/>
    <w:multiLevelType w:val="hybridMultilevel"/>
    <w:tmpl w:val="EF2290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4440002A"/>
    <w:multiLevelType w:val="hybridMultilevel"/>
    <w:tmpl w:val="12E65B7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A626484"/>
    <w:multiLevelType w:val="hybridMultilevel"/>
    <w:tmpl w:val="DFEC10E8"/>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9013C05"/>
    <w:multiLevelType w:val="hybridMultilevel"/>
    <w:tmpl w:val="A62446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04756BF"/>
    <w:multiLevelType w:val="hybridMultilevel"/>
    <w:tmpl w:val="5BCE561E"/>
    <w:lvl w:ilvl="0" w:tplc="8108881A">
      <w:start w:val="1"/>
      <w:numFmt w:val="bullet"/>
      <w:lvlText w:val="□"/>
      <w:lvlJc w:val="left"/>
      <w:pPr>
        <w:tabs>
          <w:tab w:val="num" w:pos="720"/>
        </w:tabs>
        <w:ind w:left="720" w:hanging="360"/>
      </w:pPr>
      <w:rPr>
        <w:rFonts w:ascii="Courier New" w:hAnsi="Courier New" w:hint="default"/>
        <w:sz w:val="36"/>
        <w:szCs w:val="3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FA746A"/>
    <w:multiLevelType w:val="hybridMultilevel"/>
    <w:tmpl w:val="3962CF3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507AC4"/>
    <w:multiLevelType w:val="hybridMultilevel"/>
    <w:tmpl w:val="06D4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A78E9"/>
    <w:multiLevelType w:val="hybridMultilevel"/>
    <w:tmpl w:val="C04843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B53C8B"/>
    <w:multiLevelType w:val="hybridMultilevel"/>
    <w:tmpl w:val="ADA64132"/>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74193638"/>
    <w:multiLevelType w:val="hybridMultilevel"/>
    <w:tmpl w:val="9EAA8148"/>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76E90C28"/>
    <w:multiLevelType w:val="hybridMultilevel"/>
    <w:tmpl w:val="3546218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A20EC"/>
    <w:multiLevelType w:val="hybridMultilevel"/>
    <w:tmpl w:val="5526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878608">
    <w:abstractNumId w:val="8"/>
  </w:num>
  <w:num w:numId="2" w16cid:durableId="1271666217">
    <w:abstractNumId w:val="13"/>
  </w:num>
  <w:num w:numId="3" w16cid:durableId="1203514720">
    <w:abstractNumId w:val="1"/>
  </w:num>
  <w:num w:numId="4" w16cid:durableId="1726834140">
    <w:abstractNumId w:val="11"/>
  </w:num>
  <w:num w:numId="5" w16cid:durableId="1295990485">
    <w:abstractNumId w:val="20"/>
  </w:num>
  <w:num w:numId="6" w16cid:durableId="1624387259">
    <w:abstractNumId w:val="22"/>
  </w:num>
  <w:num w:numId="7" w16cid:durableId="1196239036">
    <w:abstractNumId w:val="2"/>
  </w:num>
  <w:num w:numId="8" w16cid:durableId="1453404805">
    <w:abstractNumId w:val="7"/>
  </w:num>
  <w:num w:numId="9" w16cid:durableId="87697431">
    <w:abstractNumId w:val="25"/>
  </w:num>
  <w:num w:numId="10" w16cid:durableId="1166628033">
    <w:abstractNumId w:val="12"/>
  </w:num>
  <w:num w:numId="11" w16cid:durableId="1934237752">
    <w:abstractNumId w:val="19"/>
  </w:num>
  <w:num w:numId="12" w16cid:durableId="675570747">
    <w:abstractNumId w:val="26"/>
  </w:num>
  <w:num w:numId="13" w16cid:durableId="967979883">
    <w:abstractNumId w:val="21"/>
  </w:num>
  <w:num w:numId="14" w16cid:durableId="2061633866">
    <w:abstractNumId w:val="0"/>
  </w:num>
  <w:num w:numId="15" w16cid:durableId="554972764">
    <w:abstractNumId w:val="16"/>
  </w:num>
  <w:num w:numId="16" w16cid:durableId="103235965">
    <w:abstractNumId w:val="9"/>
  </w:num>
  <w:num w:numId="17" w16cid:durableId="599409339">
    <w:abstractNumId w:val="14"/>
  </w:num>
  <w:num w:numId="18" w16cid:durableId="1945574393">
    <w:abstractNumId w:val="18"/>
  </w:num>
  <w:num w:numId="19" w16cid:durableId="677922773">
    <w:abstractNumId w:val="3"/>
  </w:num>
  <w:num w:numId="20" w16cid:durableId="1012609963">
    <w:abstractNumId w:val="5"/>
  </w:num>
  <w:num w:numId="21" w16cid:durableId="1809738023">
    <w:abstractNumId w:val="24"/>
  </w:num>
  <w:num w:numId="22" w16cid:durableId="1947495938">
    <w:abstractNumId w:val="6"/>
  </w:num>
  <w:num w:numId="23" w16cid:durableId="956719899">
    <w:abstractNumId w:val="4"/>
  </w:num>
  <w:num w:numId="24" w16cid:durableId="1236091403">
    <w:abstractNumId w:val="23"/>
  </w:num>
  <w:num w:numId="25" w16cid:durableId="133182651">
    <w:abstractNumId w:val="17"/>
  </w:num>
  <w:num w:numId="26" w16cid:durableId="936670460">
    <w:abstractNumId w:val="15"/>
  </w:num>
  <w:num w:numId="27" w16cid:durableId="11932229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MbSwtDA2Mjc3NTVW0lEKTi0uzszPAykwrAUAWMQ2bywAAAA="/>
  </w:docVars>
  <w:rsids>
    <w:rsidRoot w:val="00D2223C"/>
    <w:rsid w:val="0001545D"/>
    <w:rsid w:val="000177E1"/>
    <w:rsid w:val="000226F6"/>
    <w:rsid w:val="00030F45"/>
    <w:rsid w:val="000333A5"/>
    <w:rsid w:val="00033643"/>
    <w:rsid w:val="00037C23"/>
    <w:rsid w:val="000465A2"/>
    <w:rsid w:val="00055057"/>
    <w:rsid w:val="00060099"/>
    <w:rsid w:val="00061757"/>
    <w:rsid w:val="00062356"/>
    <w:rsid w:val="00067082"/>
    <w:rsid w:val="000758D3"/>
    <w:rsid w:val="0007593D"/>
    <w:rsid w:val="0007664C"/>
    <w:rsid w:val="00082DE0"/>
    <w:rsid w:val="00091263"/>
    <w:rsid w:val="000976C7"/>
    <w:rsid w:val="000A713F"/>
    <w:rsid w:val="000B0398"/>
    <w:rsid w:val="000B38B1"/>
    <w:rsid w:val="000B50AA"/>
    <w:rsid w:val="000B7146"/>
    <w:rsid w:val="000B7446"/>
    <w:rsid w:val="000C1229"/>
    <w:rsid w:val="000C31AD"/>
    <w:rsid w:val="000C35A2"/>
    <w:rsid w:val="000C4398"/>
    <w:rsid w:val="000C6AE0"/>
    <w:rsid w:val="000D0698"/>
    <w:rsid w:val="000D0BA3"/>
    <w:rsid w:val="000E7ABF"/>
    <w:rsid w:val="000F00E4"/>
    <w:rsid w:val="00102DA6"/>
    <w:rsid w:val="00103425"/>
    <w:rsid w:val="00104BC3"/>
    <w:rsid w:val="00106BA6"/>
    <w:rsid w:val="0011484E"/>
    <w:rsid w:val="00127E78"/>
    <w:rsid w:val="00135E1F"/>
    <w:rsid w:val="00137AB4"/>
    <w:rsid w:val="001447E5"/>
    <w:rsid w:val="00151823"/>
    <w:rsid w:val="0016153D"/>
    <w:rsid w:val="00163129"/>
    <w:rsid w:val="001639A8"/>
    <w:rsid w:val="001713DE"/>
    <w:rsid w:val="001771E1"/>
    <w:rsid w:val="00177B29"/>
    <w:rsid w:val="00180DA9"/>
    <w:rsid w:val="00184F4A"/>
    <w:rsid w:val="001B4215"/>
    <w:rsid w:val="001C25B6"/>
    <w:rsid w:val="001C385B"/>
    <w:rsid w:val="001D16BE"/>
    <w:rsid w:val="001D25FD"/>
    <w:rsid w:val="001D69BD"/>
    <w:rsid w:val="001E0936"/>
    <w:rsid w:val="001E3C9E"/>
    <w:rsid w:val="001F0B61"/>
    <w:rsid w:val="001F70B3"/>
    <w:rsid w:val="00204182"/>
    <w:rsid w:val="002075EB"/>
    <w:rsid w:val="00217F29"/>
    <w:rsid w:val="0022410D"/>
    <w:rsid w:val="00233078"/>
    <w:rsid w:val="0023769D"/>
    <w:rsid w:val="00237A86"/>
    <w:rsid w:val="00243C68"/>
    <w:rsid w:val="0024439C"/>
    <w:rsid w:val="00247130"/>
    <w:rsid w:val="00256F61"/>
    <w:rsid w:val="00293EE4"/>
    <w:rsid w:val="002B0BB0"/>
    <w:rsid w:val="002B2CA8"/>
    <w:rsid w:val="002C2381"/>
    <w:rsid w:val="002C32F1"/>
    <w:rsid w:val="002C4B2A"/>
    <w:rsid w:val="002C62A1"/>
    <w:rsid w:val="002D4379"/>
    <w:rsid w:val="002E2151"/>
    <w:rsid w:val="002E6C2D"/>
    <w:rsid w:val="002E6E74"/>
    <w:rsid w:val="002F4443"/>
    <w:rsid w:val="00321C8D"/>
    <w:rsid w:val="00325B88"/>
    <w:rsid w:val="0033592D"/>
    <w:rsid w:val="00344000"/>
    <w:rsid w:val="00353881"/>
    <w:rsid w:val="00353A0D"/>
    <w:rsid w:val="00356B87"/>
    <w:rsid w:val="0036445D"/>
    <w:rsid w:val="00364C0B"/>
    <w:rsid w:val="00364C4F"/>
    <w:rsid w:val="00370814"/>
    <w:rsid w:val="00373FCB"/>
    <w:rsid w:val="00375492"/>
    <w:rsid w:val="00383063"/>
    <w:rsid w:val="00393CF2"/>
    <w:rsid w:val="0039516A"/>
    <w:rsid w:val="00395FBC"/>
    <w:rsid w:val="003976EC"/>
    <w:rsid w:val="003B20CB"/>
    <w:rsid w:val="003C279E"/>
    <w:rsid w:val="003C3040"/>
    <w:rsid w:val="003D26BE"/>
    <w:rsid w:val="003D3A32"/>
    <w:rsid w:val="003D4FFB"/>
    <w:rsid w:val="003D6132"/>
    <w:rsid w:val="003E10DB"/>
    <w:rsid w:val="003E16BE"/>
    <w:rsid w:val="003E3CCC"/>
    <w:rsid w:val="003E4577"/>
    <w:rsid w:val="003E562F"/>
    <w:rsid w:val="003E6C53"/>
    <w:rsid w:val="003F201F"/>
    <w:rsid w:val="003F2AA8"/>
    <w:rsid w:val="003F6F19"/>
    <w:rsid w:val="00401376"/>
    <w:rsid w:val="00402F8B"/>
    <w:rsid w:val="00403C33"/>
    <w:rsid w:val="00404FE2"/>
    <w:rsid w:val="004106AA"/>
    <w:rsid w:val="004165B5"/>
    <w:rsid w:val="004166FE"/>
    <w:rsid w:val="00424E6B"/>
    <w:rsid w:val="0043480E"/>
    <w:rsid w:val="004349DF"/>
    <w:rsid w:val="00436D2A"/>
    <w:rsid w:val="00437A21"/>
    <w:rsid w:val="00445AC8"/>
    <w:rsid w:val="00445CB7"/>
    <w:rsid w:val="00456B3C"/>
    <w:rsid w:val="00462B27"/>
    <w:rsid w:val="00472F60"/>
    <w:rsid w:val="00477A79"/>
    <w:rsid w:val="0048069F"/>
    <w:rsid w:val="00481000"/>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E197D"/>
    <w:rsid w:val="004E7D2C"/>
    <w:rsid w:val="004F3F75"/>
    <w:rsid w:val="004F7F18"/>
    <w:rsid w:val="0050150A"/>
    <w:rsid w:val="00502DB6"/>
    <w:rsid w:val="00504455"/>
    <w:rsid w:val="005127D4"/>
    <w:rsid w:val="00525525"/>
    <w:rsid w:val="00525904"/>
    <w:rsid w:val="00526D14"/>
    <w:rsid w:val="005440D9"/>
    <w:rsid w:val="00544103"/>
    <w:rsid w:val="005605E0"/>
    <w:rsid w:val="00562E29"/>
    <w:rsid w:val="00565B3A"/>
    <w:rsid w:val="00571C5B"/>
    <w:rsid w:val="0057224C"/>
    <w:rsid w:val="00572579"/>
    <w:rsid w:val="005951DB"/>
    <w:rsid w:val="005A024C"/>
    <w:rsid w:val="005A7EF0"/>
    <w:rsid w:val="005B0F8D"/>
    <w:rsid w:val="005B1B5B"/>
    <w:rsid w:val="005B7AA0"/>
    <w:rsid w:val="005C0218"/>
    <w:rsid w:val="005D3668"/>
    <w:rsid w:val="005E38A2"/>
    <w:rsid w:val="005F2864"/>
    <w:rsid w:val="005F329A"/>
    <w:rsid w:val="005F332F"/>
    <w:rsid w:val="00601E7B"/>
    <w:rsid w:val="00602BF4"/>
    <w:rsid w:val="006061AA"/>
    <w:rsid w:val="006064F1"/>
    <w:rsid w:val="00613C85"/>
    <w:rsid w:val="00622726"/>
    <w:rsid w:val="00625AF5"/>
    <w:rsid w:val="00625BAE"/>
    <w:rsid w:val="00627DEA"/>
    <w:rsid w:val="0063043A"/>
    <w:rsid w:val="00632D0E"/>
    <w:rsid w:val="00633EFF"/>
    <w:rsid w:val="00654249"/>
    <w:rsid w:val="006645F0"/>
    <w:rsid w:val="00680FD0"/>
    <w:rsid w:val="00693134"/>
    <w:rsid w:val="00697868"/>
    <w:rsid w:val="006A00FA"/>
    <w:rsid w:val="006A1613"/>
    <w:rsid w:val="006A21E7"/>
    <w:rsid w:val="006A6C46"/>
    <w:rsid w:val="006B70B7"/>
    <w:rsid w:val="006C5F07"/>
    <w:rsid w:val="006D74EF"/>
    <w:rsid w:val="006E3410"/>
    <w:rsid w:val="006E7333"/>
    <w:rsid w:val="006F1CC9"/>
    <w:rsid w:val="006F5C6D"/>
    <w:rsid w:val="007101C7"/>
    <w:rsid w:val="0071468A"/>
    <w:rsid w:val="00720E16"/>
    <w:rsid w:val="00721DAA"/>
    <w:rsid w:val="00730034"/>
    <w:rsid w:val="00730753"/>
    <w:rsid w:val="0073313A"/>
    <w:rsid w:val="0073527E"/>
    <w:rsid w:val="00742853"/>
    <w:rsid w:val="00742CEF"/>
    <w:rsid w:val="00764E90"/>
    <w:rsid w:val="00772783"/>
    <w:rsid w:val="00773F5D"/>
    <w:rsid w:val="00783008"/>
    <w:rsid w:val="00783F8B"/>
    <w:rsid w:val="007941C3"/>
    <w:rsid w:val="0079741D"/>
    <w:rsid w:val="007A1FC3"/>
    <w:rsid w:val="007B4403"/>
    <w:rsid w:val="007C35DE"/>
    <w:rsid w:val="007C37FE"/>
    <w:rsid w:val="007C777A"/>
    <w:rsid w:val="007D1514"/>
    <w:rsid w:val="007D153D"/>
    <w:rsid w:val="007D4B80"/>
    <w:rsid w:val="007D4FA2"/>
    <w:rsid w:val="007D7049"/>
    <w:rsid w:val="007E2357"/>
    <w:rsid w:val="007E2FD9"/>
    <w:rsid w:val="007F4168"/>
    <w:rsid w:val="007F4516"/>
    <w:rsid w:val="007F5A7C"/>
    <w:rsid w:val="0080085D"/>
    <w:rsid w:val="008043AC"/>
    <w:rsid w:val="00812CEB"/>
    <w:rsid w:val="00813EE8"/>
    <w:rsid w:val="00817290"/>
    <w:rsid w:val="00821035"/>
    <w:rsid w:val="008361E4"/>
    <w:rsid w:val="0084034C"/>
    <w:rsid w:val="00842A30"/>
    <w:rsid w:val="008446B2"/>
    <w:rsid w:val="00851B17"/>
    <w:rsid w:val="00861B94"/>
    <w:rsid w:val="00862E5A"/>
    <w:rsid w:val="008640BA"/>
    <w:rsid w:val="00864BA7"/>
    <w:rsid w:val="00874FFB"/>
    <w:rsid w:val="00875A35"/>
    <w:rsid w:val="008862CA"/>
    <w:rsid w:val="008870A0"/>
    <w:rsid w:val="008900A5"/>
    <w:rsid w:val="00893E0A"/>
    <w:rsid w:val="008946B6"/>
    <w:rsid w:val="008C1A90"/>
    <w:rsid w:val="008D083D"/>
    <w:rsid w:val="008D1C76"/>
    <w:rsid w:val="008D2431"/>
    <w:rsid w:val="008D6848"/>
    <w:rsid w:val="008D797C"/>
    <w:rsid w:val="008D7DDE"/>
    <w:rsid w:val="008E1DB9"/>
    <w:rsid w:val="008E3562"/>
    <w:rsid w:val="008E5495"/>
    <w:rsid w:val="008F088D"/>
    <w:rsid w:val="008F5B62"/>
    <w:rsid w:val="00902628"/>
    <w:rsid w:val="00902F3F"/>
    <w:rsid w:val="0091687E"/>
    <w:rsid w:val="00922BC2"/>
    <w:rsid w:val="0092473F"/>
    <w:rsid w:val="00933BEA"/>
    <w:rsid w:val="00940017"/>
    <w:rsid w:val="00950533"/>
    <w:rsid w:val="00964D85"/>
    <w:rsid w:val="0098110C"/>
    <w:rsid w:val="00992C0F"/>
    <w:rsid w:val="0099581F"/>
    <w:rsid w:val="009A007E"/>
    <w:rsid w:val="009A139A"/>
    <w:rsid w:val="009B55A4"/>
    <w:rsid w:val="009C06A7"/>
    <w:rsid w:val="009C360E"/>
    <w:rsid w:val="009C505E"/>
    <w:rsid w:val="009C7DF4"/>
    <w:rsid w:val="009D6F45"/>
    <w:rsid w:val="009E1CBC"/>
    <w:rsid w:val="009E23DF"/>
    <w:rsid w:val="009F00A7"/>
    <w:rsid w:val="009F4F94"/>
    <w:rsid w:val="009F7772"/>
    <w:rsid w:val="00A00D7E"/>
    <w:rsid w:val="00A01290"/>
    <w:rsid w:val="00A01E71"/>
    <w:rsid w:val="00A05034"/>
    <w:rsid w:val="00A05999"/>
    <w:rsid w:val="00A06AB2"/>
    <w:rsid w:val="00A11899"/>
    <w:rsid w:val="00A12D72"/>
    <w:rsid w:val="00A2367B"/>
    <w:rsid w:val="00A335AC"/>
    <w:rsid w:val="00A37857"/>
    <w:rsid w:val="00A378F5"/>
    <w:rsid w:val="00A41496"/>
    <w:rsid w:val="00A44640"/>
    <w:rsid w:val="00A4723B"/>
    <w:rsid w:val="00A477D9"/>
    <w:rsid w:val="00A569DE"/>
    <w:rsid w:val="00A65331"/>
    <w:rsid w:val="00A667D3"/>
    <w:rsid w:val="00A66887"/>
    <w:rsid w:val="00A763C9"/>
    <w:rsid w:val="00A86A6B"/>
    <w:rsid w:val="00A87988"/>
    <w:rsid w:val="00A905F3"/>
    <w:rsid w:val="00A96680"/>
    <w:rsid w:val="00AA19F8"/>
    <w:rsid w:val="00AA5B3C"/>
    <w:rsid w:val="00AB1C11"/>
    <w:rsid w:val="00AB37CA"/>
    <w:rsid w:val="00AB7360"/>
    <w:rsid w:val="00AD0617"/>
    <w:rsid w:val="00AD2026"/>
    <w:rsid w:val="00AE21BC"/>
    <w:rsid w:val="00AE3C97"/>
    <w:rsid w:val="00AF1D67"/>
    <w:rsid w:val="00AF67EC"/>
    <w:rsid w:val="00AF6B77"/>
    <w:rsid w:val="00AF6DC0"/>
    <w:rsid w:val="00AF6EDE"/>
    <w:rsid w:val="00B01C2C"/>
    <w:rsid w:val="00B0577F"/>
    <w:rsid w:val="00B07F95"/>
    <w:rsid w:val="00B17815"/>
    <w:rsid w:val="00B23BA1"/>
    <w:rsid w:val="00B24143"/>
    <w:rsid w:val="00B252D0"/>
    <w:rsid w:val="00B31D4A"/>
    <w:rsid w:val="00B52A72"/>
    <w:rsid w:val="00B572CC"/>
    <w:rsid w:val="00B57D56"/>
    <w:rsid w:val="00B61942"/>
    <w:rsid w:val="00B62DB8"/>
    <w:rsid w:val="00B65481"/>
    <w:rsid w:val="00B735BD"/>
    <w:rsid w:val="00B75715"/>
    <w:rsid w:val="00B82D74"/>
    <w:rsid w:val="00B85E2C"/>
    <w:rsid w:val="00B8680F"/>
    <w:rsid w:val="00B871E5"/>
    <w:rsid w:val="00B90FB7"/>
    <w:rsid w:val="00BB0E2B"/>
    <w:rsid w:val="00BB7B24"/>
    <w:rsid w:val="00BC1FEC"/>
    <w:rsid w:val="00BD0CCA"/>
    <w:rsid w:val="00BE12A8"/>
    <w:rsid w:val="00BE32CE"/>
    <w:rsid w:val="00BE728D"/>
    <w:rsid w:val="00BF28B2"/>
    <w:rsid w:val="00C1571A"/>
    <w:rsid w:val="00C227BA"/>
    <w:rsid w:val="00C2351F"/>
    <w:rsid w:val="00C23F14"/>
    <w:rsid w:val="00C27ADB"/>
    <w:rsid w:val="00C34C21"/>
    <w:rsid w:val="00C3673F"/>
    <w:rsid w:val="00C4584B"/>
    <w:rsid w:val="00C466B1"/>
    <w:rsid w:val="00C66B43"/>
    <w:rsid w:val="00C7097C"/>
    <w:rsid w:val="00C775E2"/>
    <w:rsid w:val="00C80D4D"/>
    <w:rsid w:val="00C82FC4"/>
    <w:rsid w:val="00C83AB8"/>
    <w:rsid w:val="00C85A17"/>
    <w:rsid w:val="00C90FD4"/>
    <w:rsid w:val="00C90FEC"/>
    <w:rsid w:val="00C93A9E"/>
    <w:rsid w:val="00C947EA"/>
    <w:rsid w:val="00C948B7"/>
    <w:rsid w:val="00C97BD1"/>
    <w:rsid w:val="00CA0D55"/>
    <w:rsid w:val="00CB0CF0"/>
    <w:rsid w:val="00CB6962"/>
    <w:rsid w:val="00CB6C2D"/>
    <w:rsid w:val="00CC2846"/>
    <w:rsid w:val="00CD4605"/>
    <w:rsid w:val="00CE6A1A"/>
    <w:rsid w:val="00CE6E77"/>
    <w:rsid w:val="00CF1306"/>
    <w:rsid w:val="00D02C4E"/>
    <w:rsid w:val="00D03B4E"/>
    <w:rsid w:val="00D079FF"/>
    <w:rsid w:val="00D16035"/>
    <w:rsid w:val="00D16ACC"/>
    <w:rsid w:val="00D2223C"/>
    <w:rsid w:val="00D31A27"/>
    <w:rsid w:val="00D32E38"/>
    <w:rsid w:val="00D34990"/>
    <w:rsid w:val="00D50F9F"/>
    <w:rsid w:val="00D545BD"/>
    <w:rsid w:val="00D54D1F"/>
    <w:rsid w:val="00D56996"/>
    <w:rsid w:val="00D60925"/>
    <w:rsid w:val="00D623A7"/>
    <w:rsid w:val="00D62440"/>
    <w:rsid w:val="00D632AE"/>
    <w:rsid w:val="00D66A54"/>
    <w:rsid w:val="00D75F27"/>
    <w:rsid w:val="00D8321F"/>
    <w:rsid w:val="00D84B13"/>
    <w:rsid w:val="00D93AB4"/>
    <w:rsid w:val="00DA1294"/>
    <w:rsid w:val="00DB01B8"/>
    <w:rsid w:val="00DB4E91"/>
    <w:rsid w:val="00DB5328"/>
    <w:rsid w:val="00DD1C6F"/>
    <w:rsid w:val="00DD28FB"/>
    <w:rsid w:val="00DD3D74"/>
    <w:rsid w:val="00DE1C45"/>
    <w:rsid w:val="00DE6691"/>
    <w:rsid w:val="00DF1487"/>
    <w:rsid w:val="00DF1CB7"/>
    <w:rsid w:val="00DF2B7F"/>
    <w:rsid w:val="00DF38B5"/>
    <w:rsid w:val="00E01516"/>
    <w:rsid w:val="00E031E6"/>
    <w:rsid w:val="00E03C8A"/>
    <w:rsid w:val="00E03FB2"/>
    <w:rsid w:val="00E0429D"/>
    <w:rsid w:val="00E203B8"/>
    <w:rsid w:val="00E23A47"/>
    <w:rsid w:val="00E241BC"/>
    <w:rsid w:val="00E30F56"/>
    <w:rsid w:val="00E324F9"/>
    <w:rsid w:val="00E401F2"/>
    <w:rsid w:val="00E46AF9"/>
    <w:rsid w:val="00E517C5"/>
    <w:rsid w:val="00E562A1"/>
    <w:rsid w:val="00E636E8"/>
    <w:rsid w:val="00E63AFB"/>
    <w:rsid w:val="00E71EAA"/>
    <w:rsid w:val="00E72BED"/>
    <w:rsid w:val="00E73B9A"/>
    <w:rsid w:val="00E82D89"/>
    <w:rsid w:val="00E93537"/>
    <w:rsid w:val="00E941DE"/>
    <w:rsid w:val="00E953C1"/>
    <w:rsid w:val="00EA235C"/>
    <w:rsid w:val="00EA368D"/>
    <w:rsid w:val="00EB2339"/>
    <w:rsid w:val="00EC350F"/>
    <w:rsid w:val="00EC4948"/>
    <w:rsid w:val="00EC7509"/>
    <w:rsid w:val="00ED373E"/>
    <w:rsid w:val="00ED3928"/>
    <w:rsid w:val="00ED7BA9"/>
    <w:rsid w:val="00EE7091"/>
    <w:rsid w:val="00EF03DE"/>
    <w:rsid w:val="00EF578C"/>
    <w:rsid w:val="00F0605D"/>
    <w:rsid w:val="00F17C13"/>
    <w:rsid w:val="00F272E8"/>
    <w:rsid w:val="00F34A06"/>
    <w:rsid w:val="00F354B9"/>
    <w:rsid w:val="00F37BA1"/>
    <w:rsid w:val="00F423FF"/>
    <w:rsid w:val="00F51029"/>
    <w:rsid w:val="00F523C5"/>
    <w:rsid w:val="00F54000"/>
    <w:rsid w:val="00F54336"/>
    <w:rsid w:val="00F56432"/>
    <w:rsid w:val="00F56B85"/>
    <w:rsid w:val="00F615A4"/>
    <w:rsid w:val="00F7594B"/>
    <w:rsid w:val="00F75D9F"/>
    <w:rsid w:val="00F82BE8"/>
    <w:rsid w:val="00F859D6"/>
    <w:rsid w:val="00F919E1"/>
    <w:rsid w:val="00F955C1"/>
    <w:rsid w:val="00FA0920"/>
    <w:rsid w:val="00FA69BE"/>
    <w:rsid w:val="00FB594B"/>
    <w:rsid w:val="00FB7EF0"/>
    <w:rsid w:val="00FB7FE9"/>
    <w:rsid w:val="00FC23A4"/>
    <w:rsid w:val="00FD2DC0"/>
    <w:rsid w:val="00FD30DF"/>
    <w:rsid w:val="00FE3306"/>
    <w:rsid w:val="00FE4798"/>
    <w:rsid w:val="00FE4A9A"/>
    <w:rsid w:val="00FE6327"/>
    <w:rsid w:val="00FF76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34883"/>
  <w15:chartTrackingRefBased/>
  <w15:docId w15:val="{9EFE5B82-8078-4ECF-93FA-3313E7BA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54336"/>
    <w:rPr>
      <w:color w:val="0000FF"/>
      <w:u w:val="single"/>
    </w:rPr>
  </w:style>
  <w:style w:type="paragraph" w:customStyle="1" w:styleId="JABody">
    <w:name w:val="JA Body"/>
    <w:basedOn w:val="Normal"/>
    <w:autoRedefine/>
    <w:qFormat/>
    <w:rsid w:val="00C7097C"/>
    <w:pPr>
      <w:spacing w:after="120" w:line="260" w:lineRule="exact"/>
      <w:ind w:left="288"/>
    </w:pPr>
    <w:rPr>
      <w:rFonts w:ascii="Arial" w:hAnsi="Arial" w:cs="Arial"/>
      <w:sz w:val="22"/>
    </w:rPr>
  </w:style>
  <w:style w:type="paragraph" w:customStyle="1" w:styleId="JASubhead">
    <w:name w:val="JA Subhead"/>
    <w:basedOn w:val="JABody"/>
    <w:autoRedefine/>
    <w:qFormat/>
    <w:rsid w:val="00E23A47"/>
    <w:pPr>
      <w:spacing w:before="120"/>
      <w:ind w:left="0"/>
    </w:pPr>
    <w:rPr>
      <w:rFonts w:ascii="Arial Narrow" w:hAnsi="Arial Narrow"/>
      <w:b/>
      <w:sz w:val="24"/>
      <w:szCs w:val="28"/>
    </w:rPr>
  </w:style>
  <w:style w:type="paragraph" w:styleId="Header">
    <w:name w:val="header"/>
    <w:basedOn w:val="Normal"/>
    <w:link w:val="HeaderChar"/>
    <w:uiPriority w:val="99"/>
    <w:unhideWhenUsed/>
    <w:rsid w:val="00184F4A"/>
    <w:pPr>
      <w:tabs>
        <w:tab w:val="center" w:pos="4680"/>
        <w:tab w:val="right" w:pos="9360"/>
      </w:tabs>
    </w:pPr>
  </w:style>
  <w:style w:type="character" w:customStyle="1" w:styleId="HeaderChar">
    <w:name w:val="Header Char"/>
    <w:link w:val="Header"/>
    <w:uiPriority w:val="99"/>
    <w:rsid w:val="00184F4A"/>
    <w:rPr>
      <w:sz w:val="24"/>
      <w:szCs w:val="24"/>
    </w:rPr>
  </w:style>
  <w:style w:type="paragraph" w:styleId="Footer">
    <w:name w:val="footer"/>
    <w:basedOn w:val="Normal"/>
    <w:link w:val="FooterChar"/>
    <w:uiPriority w:val="99"/>
    <w:unhideWhenUsed/>
    <w:rsid w:val="00184F4A"/>
    <w:pPr>
      <w:tabs>
        <w:tab w:val="center" w:pos="4680"/>
        <w:tab w:val="right" w:pos="9360"/>
      </w:tabs>
    </w:pPr>
  </w:style>
  <w:style w:type="character" w:customStyle="1" w:styleId="FooterChar">
    <w:name w:val="Footer Char"/>
    <w:link w:val="Footer"/>
    <w:uiPriority w:val="99"/>
    <w:rsid w:val="00184F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975585">
      <w:bodyDiv w:val="1"/>
      <w:marLeft w:val="0"/>
      <w:marRight w:val="0"/>
      <w:marTop w:val="0"/>
      <w:marBottom w:val="0"/>
      <w:divBdr>
        <w:top w:val="none" w:sz="0" w:space="0" w:color="auto"/>
        <w:left w:val="none" w:sz="0" w:space="0" w:color="auto"/>
        <w:bottom w:val="none" w:sz="0" w:space="0" w:color="auto"/>
        <w:right w:val="none" w:sz="0" w:space="0" w:color="auto"/>
      </w:divBdr>
    </w:div>
    <w:div w:id="650670215">
      <w:bodyDiv w:val="1"/>
      <w:marLeft w:val="0"/>
      <w:marRight w:val="0"/>
      <w:marTop w:val="0"/>
      <w:marBottom w:val="0"/>
      <w:divBdr>
        <w:top w:val="none" w:sz="0" w:space="0" w:color="auto"/>
        <w:left w:val="none" w:sz="0" w:space="0" w:color="auto"/>
        <w:bottom w:val="none" w:sz="0" w:space="0" w:color="auto"/>
        <w:right w:val="none" w:sz="0" w:space="0" w:color="auto"/>
      </w:divBdr>
    </w:div>
    <w:div w:id="1163818583">
      <w:bodyDiv w:val="1"/>
      <w:marLeft w:val="0"/>
      <w:marRight w:val="0"/>
      <w:marTop w:val="0"/>
      <w:marBottom w:val="0"/>
      <w:divBdr>
        <w:top w:val="none" w:sz="0" w:space="0" w:color="auto"/>
        <w:left w:val="none" w:sz="0" w:space="0" w:color="auto"/>
        <w:bottom w:val="none" w:sz="0" w:space="0" w:color="auto"/>
        <w:right w:val="none" w:sz="0" w:space="0" w:color="auto"/>
      </w:divBdr>
    </w:div>
    <w:div w:id="1636832855">
      <w:bodyDiv w:val="1"/>
      <w:marLeft w:val="0"/>
      <w:marRight w:val="0"/>
      <w:marTop w:val="0"/>
      <w:marBottom w:val="0"/>
      <w:divBdr>
        <w:top w:val="none" w:sz="0" w:space="0" w:color="auto"/>
        <w:left w:val="none" w:sz="0" w:space="0" w:color="auto"/>
        <w:bottom w:val="none" w:sz="0" w:space="0" w:color="auto"/>
        <w:right w:val="none" w:sz="0" w:space="0" w:color="auto"/>
      </w:divBdr>
    </w:div>
    <w:div w:id="178750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QRCode.VipRespond.com" TargetMode="External"/><Relationship Id="rId13" Type="http://schemas.openxmlformats.org/officeDocument/2006/relationships/hyperlink" Target="http://www.RichFloorDeale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opyDoodle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Jolyn@GrapevineVirtu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48</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Home Advisor Instructions</vt:lpstr>
    </vt:vector>
  </TitlesOfParts>
  <Company/>
  <LinksUpToDate>false</LinksUpToDate>
  <CharactersWithSpaces>9683</CharactersWithSpaces>
  <SharedDoc>false</SharedDoc>
  <HLinks>
    <vt:vector size="18" baseType="variant">
      <vt:variant>
        <vt:i4>5767288</vt:i4>
      </vt:variant>
      <vt:variant>
        <vt:i4>6</vt:i4>
      </vt:variant>
      <vt:variant>
        <vt:i4>0</vt:i4>
      </vt:variant>
      <vt:variant>
        <vt:i4>5</vt:i4>
      </vt:variant>
      <vt:variant>
        <vt:lpwstr>mailto:Jolyn@GrapevineVirtual.com</vt:lpwstr>
      </vt:variant>
      <vt:variant>
        <vt:lpwstr/>
      </vt:variant>
      <vt:variant>
        <vt:i4>3407987</vt:i4>
      </vt:variant>
      <vt:variant>
        <vt:i4>3</vt:i4>
      </vt:variant>
      <vt:variant>
        <vt:i4>0</vt:i4>
      </vt:variant>
      <vt:variant>
        <vt:i4>5</vt:i4>
      </vt:variant>
      <vt:variant>
        <vt:lpwstr>http://www.richfloordealer.com/</vt:lpwstr>
      </vt:variant>
      <vt:variant>
        <vt:lpwstr/>
      </vt:variant>
      <vt:variant>
        <vt:i4>1966100</vt:i4>
      </vt:variant>
      <vt:variant>
        <vt:i4>0</vt:i4>
      </vt:variant>
      <vt:variant>
        <vt:i4>0</vt:i4>
      </vt:variant>
      <vt:variant>
        <vt:i4>5</vt:i4>
      </vt:variant>
      <vt:variant>
        <vt:lpwstr>http://www.qrcode.viprespo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Advisor Instructions</dc:title>
  <dc:subject/>
  <dc:creator>End User</dc:creator>
  <cp:keywords/>
  <cp:lastModifiedBy>Jolyn Armstrong</cp:lastModifiedBy>
  <cp:revision>3</cp:revision>
  <dcterms:created xsi:type="dcterms:W3CDTF">2025-10-30T01:04:00Z</dcterms:created>
  <dcterms:modified xsi:type="dcterms:W3CDTF">2025-10-3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3f4a40c86f64169ba40b6b4e7022085cd32fca9ab5bac071c2f50c1db09bf</vt:lpwstr>
  </property>
</Properties>
</file>